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3" w14:textId="4070BEF3" w:rsidR="00E772B4" w:rsidRDefault="00000000">
      <w:pPr>
        <w:pStyle w:val="Heading1"/>
      </w:pPr>
      <w:r>
        <w:t>Chayot Chronicles – Web Site Proposal</w:t>
      </w:r>
    </w:p>
    <w:p w14:paraId="00000004" w14:textId="77777777" w:rsidR="00E772B4" w:rsidRDefault="00000000">
      <w:r>
        <w:t>Prepared by Colton Knutzen 2023</w:t>
      </w:r>
    </w:p>
    <w:p w14:paraId="00000005" w14:textId="77777777" w:rsidR="00E772B4" w:rsidRDefault="00E772B4"/>
    <w:p w14:paraId="00000006" w14:textId="77777777" w:rsidR="00E772B4" w:rsidRDefault="00000000">
      <w:pPr>
        <w:pStyle w:val="Heading2"/>
      </w:pPr>
      <w:r>
        <w:t>Background</w:t>
      </w:r>
    </w:p>
    <w:p w14:paraId="00000007" w14:textId="16F0B93A" w:rsidR="00E772B4" w:rsidRDefault="00000000">
      <w:r>
        <w:t>Chayot Chronicles is a web-</w:t>
      </w:r>
      <w:r w:rsidR="00C61A2B">
        <w:t>serial aimed to give users a unique reading experience</w:t>
      </w:r>
      <w:r>
        <w:t xml:space="preserve">. New chapters will be posted weekly </w:t>
      </w:r>
      <w:r w:rsidR="002442F4">
        <w:t>accompanied</w:t>
      </w:r>
      <w:r>
        <w:t xml:space="preserve"> by </w:t>
      </w:r>
      <w:r w:rsidR="002442F4">
        <w:t>additional</w:t>
      </w:r>
      <w:r>
        <w:t xml:space="preserve"> daily articles that expand on the world, characters, and story. Chayot Chronicles is a self-published, electronical work rather than the traditional paper and cover. This gives the client/author total freedom over the story, timelines, and potential team members that will </w:t>
      </w:r>
      <w:r w:rsidR="002442F4">
        <w:t>collaborate</w:t>
      </w:r>
      <w:r>
        <w:t xml:space="preserve"> on the project. This site is different than other online publishing sites as it’s a </w:t>
      </w:r>
      <w:r w:rsidR="002442F4">
        <w:t>completely</w:t>
      </w:r>
      <w:r>
        <w:t xml:space="preserve"> original story, i.e. not fan-work, and isn’t in a comic format.</w:t>
      </w:r>
    </w:p>
    <w:p w14:paraId="00000008" w14:textId="77777777" w:rsidR="00E772B4" w:rsidRDefault="00E772B4"/>
    <w:p w14:paraId="08C9F312" w14:textId="54B90787" w:rsidR="00ED0564" w:rsidRDefault="00000000">
      <w:r>
        <w:t xml:space="preserve">Note: The client is myself, but I will try to refrain from referring in the first person. </w:t>
      </w:r>
      <w:r w:rsidR="00ED0564">
        <w:t>I will not be building every page nor include all the functionality listed below, as I will continue to develop this site outside the scope of this Web Development program.</w:t>
      </w:r>
    </w:p>
    <w:p w14:paraId="0000000B" w14:textId="77777777" w:rsidR="00E772B4" w:rsidRDefault="00E772B4"/>
    <w:p w14:paraId="0000000C" w14:textId="77777777" w:rsidR="00E772B4" w:rsidRDefault="00E772B4"/>
    <w:p w14:paraId="0000000D" w14:textId="77777777" w:rsidR="00E772B4" w:rsidRDefault="00000000">
      <w:pPr>
        <w:pStyle w:val="Heading2"/>
      </w:pPr>
      <w:r>
        <w:t>Goals of Website</w:t>
      </w:r>
    </w:p>
    <w:p w14:paraId="0000000E" w14:textId="77777777" w:rsidR="00E772B4" w:rsidRDefault="00000000">
      <w:pPr>
        <w:pStyle w:val="Heading3"/>
      </w:pPr>
      <w:r>
        <w:t xml:space="preserve">Monetization </w:t>
      </w:r>
    </w:p>
    <w:p w14:paraId="0000000F" w14:textId="77777777" w:rsidR="00E772B4" w:rsidRDefault="00000000">
      <w:r>
        <w:t>One main goal of the site is for it to generate enough revenue to support the client, and possibly a small team, for it to be a full-time job. The following will be attempted to achieve this:</w:t>
      </w:r>
    </w:p>
    <w:p w14:paraId="00000010" w14:textId="77777777" w:rsidR="00E772B4" w:rsidRDefault="00E772B4"/>
    <w:p w14:paraId="00000011" w14:textId="77777777" w:rsidR="00E772B4" w:rsidRDefault="00000000">
      <w:pPr>
        <w:pStyle w:val="Heading4"/>
      </w:pPr>
      <w:r>
        <w:t>Part 1: Ad Revenue</w:t>
      </w:r>
    </w:p>
    <w:p w14:paraId="00000012" w14:textId="2D5C362A" w:rsidR="00E772B4" w:rsidRDefault="00000000">
      <w:r>
        <w:t xml:space="preserve">Online Ad Revenue are a major market currently. They are seen everywhere with this type of content online from news, sport, game articles, to </w:t>
      </w:r>
      <w:r w:rsidR="002442F4">
        <w:t>Wikipedia</w:t>
      </w:r>
      <w:r>
        <w:t>-like sites, and the infamous click-bait sites. That is why the primary income will come from Ad Revenue. The client would prefer the content and main draw to be free access and not locked behind a paywall. This is why something like patron was consider at first but ultimately decided against.</w:t>
      </w:r>
    </w:p>
    <w:p w14:paraId="00000013" w14:textId="720CCE63" w:rsidR="00E772B4" w:rsidRDefault="00000000">
      <w:r>
        <w:t xml:space="preserve">Google Sense will be the first attempt at </w:t>
      </w:r>
      <w:r w:rsidR="002442F4">
        <w:t>implementing</w:t>
      </w:r>
      <w:r>
        <w:t xml:space="preserve"> Ad Revenue. It seems easily, </w:t>
      </w:r>
      <w:r w:rsidR="002442F4">
        <w:t>competitive</w:t>
      </w:r>
      <w:r>
        <w:t>, and potentially the best pay-to-extra work. Additional services could be explored if this service doesn’t meet the goals.</w:t>
      </w:r>
    </w:p>
    <w:p w14:paraId="00000014" w14:textId="462675D1" w:rsidR="00E772B4" w:rsidRDefault="00000000">
      <w:r>
        <w:t xml:space="preserve">But the thing that sets Chayot Chronicles apart from other Ad Revenue sites is that instead of short articles, it’s main content is a full-blown novel. And when you are reading a book, nothing is worse </w:t>
      </w:r>
      <w:r w:rsidR="002442F4">
        <w:t>than</w:t>
      </w:r>
      <w:r>
        <w:t xml:space="preserve"> being ripped out of the immersive story. Because of that, the client wishes to set the following restrictions to the Ads and placements:</w:t>
      </w:r>
    </w:p>
    <w:p w14:paraId="00000015" w14:textId="30EB4AE8" w:rsidR="00E772B4" w:rsidRDefault="00000000">
      <w:pPr>
        <w:numPr>
          <w:ilvl w:val="0"/>
          <w:numId w:val="5"/>
        </w:numPr>
        <w:spacing w:after="0"/>
      </w:pPr>
      <w:r>
        <w:t xml:space="preserve">No videos: I understand that these are the most popular and probably highest grossing types of ads, but trying to read a book while having an eye-catching video in the corner of your eye would be </w:t>
      </w:r>
      <w:r w:rsidR="002442F4">
        <w:t>extremally</w:t>
      </w:r>
      <w:r>
        <w:t xml:space="preserve"> obnoxious. That is why the </w:t>
      </w:r>
      <w:r w:rsidR="002442F4">
        <w:t>client</w:t>
      </w:r>
      <w:r>
        <w:t xml:space="preserve"> has decided to value the readers experience over this potential higher grossing source.</w:t>
      </w:r>
    </w:p>
    <w:p w14:paraId="00000016" w14:textId="77777777" w:rsidR="00E772B4" w:rsidRDefault="00000000">
      <w:pPr>
        <w:numPr>
          <w:ilvl w:val="0"/>
          <w:numId w:val="5"/>
        </w:numPr>
        <w:spacing w:after="0"/>
      </w:pPr>
      <w:r>
        <w:t>No “Growing” banner ads: These are another very popular banner type, where it pushes all the content down on load, forcing the user to look at it. Again, same reason as above.</w:t>
      </w:r>
    </w:p>
    <w:p w14:paraId="00000017" w14:textId="77777777" w:rsidR="00E772B4" w:rsidRDefault="00000000">
      <w:pPr>
        <w:numPr>
          <w:ilvl w:val="0"/>
          <w:numId w:val="5"/>
        </w:numPr>
        <w:spacing w:after="0"/>
      </w:pPr>
      <w:r>
        <w:t>Clear Ad areas: Set aside sections of the webpage that is clearly a place for ads, with a different background color and shadows.</w:t>
      </w:r>
    </w:p>
    <w:p w14:paraId="00000018" w14:textId="0E86122A" w:rsidR="00E772B4" w:rsidRDefault="00000000">
      <w:pPr>
        <w:numPr>
          <w:ilvl w:val="0"/>
          <w:numId w:val="5"/>
        </w:numPr>
      </w:pPr>
      <w:r>
        <w:t xml:space="preserve">Large leaderboard &amp; Large </w:t>
      </w:r>
      <w:r w:rsidR="002442F4">
        <w:t>Skyscraper</w:t>
      </w:r>
      <w:r>
        <w:t xml:space="preserve"> Ad size: These two sizes will be used. One large leaderboard (728x90) will be placed at the top of the content area, right above the first header. And another will be placed at the bottom of the content area, right above the footer. There will be two columns on either side of the Content area that will hold the Large </w:t>
      </w:r>
      <w:r w:rsidR="002442F4">
        <w:t>Skyscraper</w:t>
      </w:r>
      <w:r>
        <w:t xml:space="preserve"> ads. Depending on the length of the page, more will appear as the user scrolls down.</w:t>
      </w:r>
    </w:p>
    <w:p w14:paraId="00000019" w14:textId="4B140C75" w:rsidR="00E772B4" w:rsidRDefault="00000000">
      <w:r>
        <w:t xml:space="preserve">This will be the </w:t>
      </w:r>
      <w:r w:rsidR="002442F4">
        <w:t>initial</w:t>
      </w:r>
      <w:r>
        <w:t xml:space="preserve"> attempt at </w:t>
      </w:r>
      <w:r w:rsidR="002442F4">
        <w:t>Advertisement</w:t>
      </w:r>
      <w:r>
        <w:t xml:space="preserve"> </w:t>
      </w:r>
      <w:r w:rsidR="002442F4">
        <w:t>implementation</w:t>
      </w:r>
      <w:r>
        <w:t>, but will be constantly monitored and revised.</w:t>
      </w:r>
    </w:p>
    <w:p w14:paraId="0000001A" w14:textId="77777777" w:rsidR="00E772B4" w:rsidRDefault="00E772B4"/>
    <w:p w14:paraId="0000001B" w14:textId="2A15757B" w:rsidR="00E772B4" w:rsidRDefault="00000000">
      <w:r>
        <w:t xml:space="preserve">Note: I will not be </w:t>
      </w:r>
      <w:r w:rsidR="002442F4">
        <w:t>implementing</w:t>
      </w:r>
      <w:r>
        <w:t xml:space="preserve"> Google Sense for the capstone, but will have images as placeholders.</w:t>
      </w:r>
    </w:p>
    <w:p w14:paraId="0000001C" w14:textId="77777777" w:rsidR="00E772B4" w:rsidRDefault="00E772B4"/>
    <w:p w14:paraId="0000001D" w14:textId="77777777" w:rsidR="00E772B4" w:rsidRDefault="00000000">
      <w:pPr>
        <w:pStyle w:val="Heading4"/>
      </w:pPr>
      <w:r>
        <w:lastRenderedPageBreak/>
        <w:t>Part 2: Merchandise</w:t>
      </w:r>
    </w:p>
    <w:p w14:paraId="0000001E" w14:textId="446E2D9F" w:rsidR="00E772B4" w:rsidRDefault="00000000">
      <w:r>
        <w:t xml:space="preserve">Depending on the success of the site and demand, merchandise and an in-site store could be explored. There, hardcopies of the books could be sold along with t-shirts, pens, posters, mugs, etc. </w:t>
      </w:r>
      <w:r w:rsidR="002442F4">
        <w:t>Merchandise</w:t>
      </w:r>
      <w:r>
        <w:t xml:space="preserve"> that can be sold using the digital assists already created for the site, like logos, symbols, popular phrases, etc.</w:t>
      </w:r>
    </w:p>
    <w:p w14:paraId="0000001F" w14:textId="77777777" w:rsidR="00E772B4" w:rsidRDefault="00000000">
      <w:r>
        <w:t>For free, original content such as this, merchandise is a great income source, but requires the IP to have the demand for it.</w:t>
      </w:r>
    </w:p>
    <w:p w14:paraId="00000020" w14:textId="77777777" w:rsidR="00E772B4" w:rsidRDefault="00E772B4"/>
    <w:p w14:paraId="00000021" w14:textId="77777777" w:rsidR="00E772B4" w:rsidRDefault="00000000">
      <w:pPr>
        <w:pStyle w:val="Heading4"/>
      </w:pPr>
      <w:r>
        <w:t>Part 3: Donations &amp; Early Access</w:t>
      </w:r>
    </w:p>
    <w:p w14:paraId="00000022" w14:textId="107CD57D" w:rsidR="00E772B4" w:rsidRDefault="00000000">
      <w:r>
        <w:t xml:space="preserve">Setting up a Ko-fi account will be done, but will not be pushed onto the readers. This </w:t>
      </w:r>
      <w:r w:rsidR="002442F4">
        <w:t>monetization</w:t>
      </w:r>
      <w:r>
        <w:t xml:space="preserve"> system will be more hidden from the general public and only for those that ask or seek it out.</w:t>
      </w:r>
    </w:p>
    <w:p w14:paraId="00000023" w14:textId="2B46B146" w:rsidR="00E772B4" w:rsidRDefault="00000000">
      <w:r>
        <w:t xml:space="preserve">The idea of setting up </w:t>
      </w:r>
      <w:r w:rsidR="002442F4">
        <w:t>a</w:t>
      </w:r>
      <w:r>
        <w:t xml:space="preserve"> Patron account to offer “early access” to content has been proposed, but will need time to explore. </w:t>
      </w:r>
      <w:r w:rsidR="002442F4">
        <w:t>Possibility</w:t>
      </w:r>
      <w:r>
        <w:t xml:space="preserve"> not even until the site has already established itself.</w:t>
      </w:r>
    </w:p>
    <w:p w14:paraId="00000024" w14:textId="77777777" w:rsidR="00E772B4" w:rsidRDefault="00E772B4"/>
    <w:p w14:paraId="00000025" w14:textId="77777777" w:rsidR="00E772B4" w:rsidRDefault="00E772B4"/>
    <w:p w14:paraId="00000026" w14:textId="77777777" w:rsidR="00E772B4" w:rsidRDefault="00000000">
      <w:pPr>
        <w:pStyle w:val="Heading3"/>
      </w:pPr>
      <w:r>
        <w:t>Execution of Content</w:t>
      </w:r>
    </w:p>
    <w:p w14:paraId="00000027" w14:textId="027063E9" w:rsidR="00E772B4" w:rsidRDefault="002442F4">
      <w:pPr>
        <w:pStyle w:val="Heading4"/>
      </w:pPr>
      <w:r>
        <w:t>Seasonal</w:t>
      </w:r>
    </w:p>
    <w:p w14:paraId="00000028" w14:textId="388B41D0" w:rsidR="00E772B4" w:rsidRDefault="00000000">
      <w:r>
        <w:t xml:space="preserve">The main content will be </w:t>
      </w:r>
      <w:r w:rsidR="002442F4">
        <w:t>seasonal</w:t>
      </w:r>
      <w:r>
        <w:t xml:space="preserve">, meaning that the entire book, or </w:t>
      </w:r>
      <w:r w:rsidR="00720633">
        <w:t>Book</w:t>
      </w:r>
      <w:r>
        <w:t xml:space="preserve">, will be written, edited, and complied ahead of time. While said content is being published on the site, work on the next </w:t>
      </w:r>
      <w:r w:rsidR="00720633">
        <w:t>Book</w:t>
      </w:r>
      <w:r>
        <w:t xml:space="preserve"> will </w:t>
      </w:r>
      <w:r w:rsidR="002442F4">
        <w:t>begin</w:t>
      </w:r>
      <w:r>
        <w:t>. Then when all that content has been published, there will be an off-</w:t>
      </w:r>
      <w:r w:rsidR="00720633">
        <w:t>Book</w:t>
      </w:r>
      <w:r>
        <w:t xml:space="preserve"> during which the next </w:t>
      </w:r>
      <w:r w:rsidR="00720633">
        <w:t>Book</w:t>
      </w:r>
      <w:r>
        <w:t xml:space="preserve"> will be finished.</w:t>
      </w:r>
    </w:p>
    <w:p w14:paraId="00000029" w14:textId="77777777" w:rsidR="00E772B4" w:rsidRDefault="00E772B4"/>
    <w:p w14:paraId="0000002A" w14:textId="1615703E" w:rsidR="00E772B4" w:rsidRDefault="00000000">
      <w:pPr>
        <w:pStyle w:val="Heading4"/>
      </w:pPr>
      <w:r>
        <w:t xml:space="preserve">Weekly </w:t>
      </w:r>
      <w:r w:rsidR="00720633">
        <w:t>Chapter</w:t>
      </w:r>
    </w:p>
    <w:p w14:paraId="0000002B" w14:textId="37CBE857" w:rsidR="00E772B4" w:rsidRDefault="00000000">
      <w:r>
        <w:t xml:space="preserve">Rather than dropping the entire </w:t>
      </w:r>
      <w:r w:rsidR="00720633">
        <w:t>Book</w:t>
      </w:r>
      <w:r>
        <w:t xml:space="preserve"> at once, each </w:t>
      </w:r>
      <w:r w:rsidR="00720633">
        <w:t>Chapter</w:t>
      </w:r>
      <w:r>
        <w:t xml:space="preserve"> will be published once a week. This will give the author time to work on the next </w:t>
      </w:r>
      <w:r w:rsidR="00720633">
        <w:t>Book</w:t>
      </w:r>
      <w:r>
        <w:t xml:space="preserve"> while keeping the readers </w:t>
      </w:r>
      <w:r w:rsidR="002442F4">
        <w:t>retention</w:t>
      </w:r>
      <w:r>
        <w:t xml:space="preserve"> and site updated.</w:t>
      </w:r>
    </w:p>
    <w:p w14:paraId="0000002C" w14:textId="77777777" w:rsidR="00E772B4" w:rsidRDefault="00E772B4"/>
    <w:p w14:paraId="0000002D" w14:textId="77777777" w:rsidR="00E772B4" w:rsidRDefault="00000000">
      <w:pPr>
        <w:pStyle w:val="Heading4"/>
      </w:pPr>
      <w:r>
        <w:t>Daily Articles</w:t>
      </w:r>
    </w:p>
    <w:p w14:paraId="0000002E" w14:textId="77777777" w:rsidR="00E772B4" w:rsidRDefault="00000000">
      <w:r>
        <w:t>Daily articles will be additional pages that explore upon the characters, ideas, plots, and world that were introduced in the last chapter. This will keep engagement with social media higher and give the site frequent updates.</w:t>
      </w:r>
    </w:p>
    <w:p w14:paraId="0000002F" w14:textId="1992524B" w:rsidR="00E772B4" w:rsidRDefault="00000000">
      <w:r>
        <w:t xml:space="preserve">The idea of releasing articles about the upcoming chapter to “hype up” what’s coming has been rejected in fear of “spoiling”. So </w:t>
      </w:r>
      <w:r w:rsidR="002442F4">
        <w:t>instead,</w:t>
      </w:r>
      <w:r>
        <w:t xml:space="preserve"> daily articles will only pertain to what has already been released.</w:t>
      </w:r>
    </w:p>
    <w:p w14:paraId="00000030" w14:textId="4A6CA135" w:rsidR="00E772B4" w:rsidRDefault="00000000">
      <w:r>
        <w:t>During the off-</w:t>
      </w:r>
      <w:r w:rsidR="00720633">
        <w:t>Book</w:t>
      </w:r>
      <w:r>
        <w:t xml:space="preserve">, there will be limited Daily Articles, as the author will be focusing on finishing the next </w:t>
      </w:r>
      <w:r w:rsidR="00720633">
        <w:t>Book</w:t>
      </w:r>
      <w:r>
        <w:t xml:space="preserve">. But when the release date is near, Daily Articles will resume for marketing and giving the readers time to be drawn back into the world. Despite the above statements, these Daily Articles will be of unreleased, upcoming content. </w:t>
      </w:r>
    </w:p>
    <w:p w14:paraId="00000031" w14:textId="77777777" w:rsidR="00E772B4" w:rsidRDefault="00E772B4"/>
    <w:p w14:paraId="00000032" w14:textId="77777777" w:rsidR="00E772B4" w:rsidRDefault="00E772B4"/>
    <w:p w14:paraId="00000033" w14:textId="77777777" w:rsidR="00E772B4" w:rsidRDefault="00000000">
      <w:pPr>
        <w:pStyle w:val="Heading3"/>
      </w:pPr>
      <w:r>
        <w:t>Database of Additional Content</w:t>
      </w:r>
    </w:p>
    <w:p w14:paraId="00000034" w14:textId="4D426AB3" w:rsidR="00E772B4" w:rsidRDefault="00000000">
      <w:r>
        <w:t xml:space="preserve">The Chayot Chronicles will be both a database of additional content as well as the main site for said content. This gives the readers easy access to anything they’d like to know about the world and characters while retaining them on this site rather than them seeking the information elsewhere, like a </w:t>
      </w:r>
      <w:r w:rsidR="002442F4">
        <w:t>Wikipedia</w:t>
      </w:r>
      <w:r>
        <w:t xml:space="preserve"> site.</w:t>
      </w:r>
    </w:p>
    <w:p w14:paraId="00000035" w14:textId="6792FB7E" w:rsidR="00E772B4" w:rsidRDefault="00000000">
      <w:r>
        <w:t xml:space="preserve">This also gives the readers the ability to choose their level of engagement. Some may only care about reading the </w:t>
      </w:r>
      <w:r w:rsidR="00720633">
        <w:t>Chapter</w:t>
      </w:r>
      <w:r>
        <w:t xml:space="preserve">s. Some may only read the entire </w:t>
      </w:r>
      <w:r w:rsidR="00720633">
        <w:t>Book</w:t>
      </w:r>
      <w:r>
        <w:t xml:space="preserve"> once it’s all been published. And some may want to read every single additional post and article published. </w:t>
      </w:r>
    </w:p>
    <w:p w14:paraId="00000036" w14:textId="77777777" w:rsidR="00E772B4" w:rsidRDefault="00E772B4"/>
    <w:p w14:paraId="00000037" w14:textId="77777777" w:rsidR="00E772B4" w:rsidRDefault="00000000">
      <w:pPr>
        <w:pStyle w:val="Heading4"/>
      </w:pPr>
      <w:r>
        <w:t>Side Stories</w:t>
      </w:r>
    </w:p>
    <w:p w14:paraId="00000038" w14:textId="254CF7E4" w:rsidR="00E772B4" w:rsidRDefault="00000000">
      <w:r>
        <w:t xml:space="preserve">One possible Additional Content would be side stories. These would be </w:t>
      </w:r>
      <w:r w:rsidR="00720633">
        <w:t>Chapter</w:t>
      </w:r>
      <w:r>
        <w:t xml:space="preserve">s and plot that would be fun to explore, but just don’t fit in the </w:t>
      </w:r>
      <w:r w:rsidR="002442F4">
        <w:t>narrative</w:t>
      </w:r>
      <w:r>
        <w:t xml:space="preserve"> of the main plot. These would typically be more casual, since they are optional content, and would focus on more side characters.</w:t>
      </w:r>
    </w:p>
    <w:p w14:paraId="00000039" w14:textId="77777777" w:rsidR="00E772B4" w:rsidRDefault="00E772B4"/>
    <w:p w14:paraId="0000003A" w14:textId="77777777" w:rsidR="00E772B4" w:rsidRDefault="00000000">
      <w:pPr>
        <w:pStyle w:val="Heading4"/>
      </w:pPr>
      <w:r>
        <w:lastRenderedPageBreak/>
        <w:t>Deeper World Building</w:t>
      </w:r>
    </w:p>
    <w:p w14:paraId="0000003B" w14:textId="0C9ED03F" w:rsidR="00E772B4" w:rsidRDefault="00000000">
      <w:r>
        <w:t xml:space="preserve">These </w:t>
      </w:r>
      <w:r w:rsidR="002442F4">
        <w:t>additional</w:t>
      </w:r>
      <w:r>
        <w:t xml:space="preserve"> content articles will give the Chayot Chronicles a deeper world building experience. Some examples include character profiles, or Dossier, that give insights into their backgrounds and histories, and physical descriptions like hair and eye color.</w:t>
      </w:r>
    </w:p>
    <w:p w14:paraId="0000003C" w14:textId="77777777" w:rsidR="00E772B4" w:rsidRDefault="00000000">
      <w:r>
        <w:t xml:space="preserve">Or, since there is a school setting, they could have lessons that expand upon the world that happen “outside the pages”. </w:t>
      </w:r>
    </w:p>
    <w:p w14:paraId="0000003D" w14:textId="77777777" w:rsidR="00E772B4" w:rsidRDefault="00E772B4"/>
    <w:p w14:paraId="0000003E" w14:textId="77777777" w:rsidR="00E772B4" w:rsidRDefault="00000000">
      <w:pPr>
        <w:pStyle w:val="Heading4"/>
      </w:pPr>
      <w:r>
        <w:t>References &amp; Refreshers</w:t>
      </w:r>
    </w:p>
    <w:p w14:paraId="0000003F" w14:textId="12749455" w:rsidR="00E772B4" w:rsidRDefault="00000000">
      <w:r>
        <w:t xml:space="preserve">Another major benefit to having additional content on-site is that they would act as references and refreshers. For example, a character returns to the main plot that hasn’t been heard of for a few years. Readers would be able to easily look the up to give them a quick reminder of who they are and what they do. Same things </w:t>
      </w:r>
      <w:r w:rsidR="002442F4">
        <w:t>go</w:t>
      </w:r>
      <w:r>
        <w:t xml:space="preserve"> for concepts, terms, locations, etc.</w:t>
      </w:r>
    </w:p>
    <w:p w14:paraId="00000040" w14:textId="77777777" w:rsidR="00E772B4" w:rsidRDefault="00E772B4"/>
    <w:p w14:paraId="00000041" w14:textId="77777777" w:rsidR="00E772B4" w:rsidRDefault="00000000">
      <w:pPr>
        <w:pStyle w:val="Heading3"/>
      </w:pPr>
      <w:r>
        <w:t>Intuitive User Experience</w:t>
      </w:r>
    </w:p>
    <w:p w14:paraId="00000042" w14:textId="36BB6219" w:rsidR="00E772B4" w:rsidRDefault="00000000">
      <w:r>
        <w:t xml:space="preserve">Going along with the above, the user experience will drive everything. The interface and easy access to the additional content </w:t>
      </w:r>
      <w:r w:rsidR="002442F4">
        <w:t>database</w:t>
      </w:r>
      <w:r>
        <w:t xml:space="preserve"> needs to be something exciting and fun, and avoid the feeling of “I have to go out of my way to look up this term.”</w:t>
      </w:r>
    </w:p>
    <w:p w14:paraId="00000043" w14:textId="77777777" w:rsidR="00E772B4" w:rsidRDefault="00E772B4">
      <w:pPr>
        <w:pStyle w:val="Heading4"/>
      </w:pPr>
    </w:p>
    <w:p w14:paraId="00000044" w14:textId="77777777" w:rsidR="00E772B4" w:rsidRDefault="00000000">
      <w:pPr>
        <w:pStyle w:val="Heading4"/>
      </w:pPr>
      <w:r>
        <w:t>Find Information Seeking</w:t>
      </w:r>
    </w:p>
    <w:p w14:paraId="00000045" w14:textId="77777777" w:rsidR="00E772B4" w:rsidRDefault="00000000">
      <w:r>
        <w:t>To achieve this effect links will be available everywhere, and embedded into the content. This why they don’t have to stop what they are reading, go to the nav or search bar, and travel through those portals. Instead, they can click on the word and be taken directly to what they want to learn more about</w:t>
      </w:r>
    </w:p>
    <w:p w14:paraId="00000046" w14:textId="77777777" w:rsidR="00E772B4" w:rsidRDefault="00000000">
      <w:r>
        <w:t>Once they’ve learned what they want, they can quickly return to where they left off.</w:t>
      </w:r>
    </w:p>
    <w:p w14:paraId="00000047" w14:textId="77777777" w:rsidR="00E772B4" w:rsidRDefault="00E772B4"/>
    <w:p w14:paraId="00000048" w14:textId="77777777" w:rsidR="00E772B4" w:rsidRDefault="00000000">
      <w:pPr>
        <w:pStyle w:val="Heading4"/>
      </w:pPr>
      <w:r>
        <w:t>“Rabbit Hole”</w:t>
      </w:r>
    </w:p>
    <w:p w14:paraId="00000049" w14:textId="56582CDC" w:rsidR="00E772B4" w:rsidRDefault="00000000">
      <w:r>
        <w:t xml:space="preserve">For those that would like to explore the world in dept, having links in all the content would create this “rabbit hole” effect, which I sure most people have experienced at some point. Where one things </w:t>
      </w:r>
      <w:r w:rsidR="002442F4">
        <w:t>lead</w:t>
      </w:r>
      <w:r>
        <w:t xml:space="preserve"> to another and they are 15 pages deep from where they started. More page loads and click means more Ad revenue. </w:t>
      </w:r>
    </w:p>
    <w:p w14:paraId="0000004A" w14:textId="77777777" w:rsidR="00E772B4" w:rsidRDefault="00E772B4"/>
    <w:p w14:paraId="0000004B" w14:textId="77777777" w:rsidR="00E772B4" w:rsidRDefault="00000000">
      <w:pPr>
        <w:pStyle w:val="Heading3"/>
      </w:pPr>
      <w:r>
        <w:t>Mobile Experience</w:t>
      </w:r>
    </w:p>
    <w:p w14:paraId="0000004C" w14:textId="38DB34CB" w:rsidR="00E772B4" w:rsidRDefault="00000000">
      <w:r>
        <w:t xml:space="preserve">The mobile experience is key. Not only is mobile traffic higher than desktop, but I believe many would prefer to read in a comfy chair on a tablet or mobile device rather than at a desk. </w:t>
      </w:r>
    </w:p>
    <w:p w14:paraId="0000004D" w14:textId="77777777" w:rsidR="00E772B4" w:rsidRDefault="00000000">
      <w:r>
        <w:t>The possibility of a web-based app is highly considered and could be developed depending on demand.</w:t>
      </w:r>
    </w:p>
    <w:p w14:paraId="0000004E" w14:textId="77777777" w:rsidR="00E772B4" w:rsidRDefault="00E772B4"/>
    <w:p w14:paraId="00000054" w14:textId="4C851EF2" w:rsidR="00E772B4" w:rsidRDefault="00E772B4"/>
    <w:p w14:paraId="00000055" w14:textId="4341D6B1" w:rsidR="00E772B4" w:rsidRDefault="00000000">
      <w:pPr>
        <w:pStyle w:val="Heading2"/>
      </w:pPr>
      <w:r>
        <w:t>Proposed Pages</w:t>
      </w:r>
    </w:p>
    <w:p w14:paraId="0BBA5F54" w14:textId="77777777" w:rsidR="00720633" w:rsidRDefault="00720633" w:rsidP="00720633">
      <w:pPr>
        <w:pStyle w:val="Heading3"/>
      </w:pPr>
      <w:r>
        <w:t xml:space="preserve">Overview Site Map </w:t>
      </w:r>
    </w:p>
    <w:p w14:paraId="4FD6184B" w14:textId="3D9EAF5D" w:rsidR="00720633" w:rsidRPr="00720633" w:rsidRDefault="00720633" w:rsidP="00720633">
      <w:r>
        <w:t>[Note: I ran out of shapes in the free version, which is why there aren’t many arrows.]</w:t>
      </w:r>
    </w:p>
    <w:p w14:paraId="0FA9DFE9" w14:textId="235399C1" w:rsidR="00720633" w:rsidRDefault="00720633" w:rsidP="00720633">
      <w:r>
        <w:rPr>
          <w:noProof/>
        </w:rPr>
        <w:lastRenderedPageBreak/>
        <w:drawing>
          <wp:inline distT="0" distB="0" distL="0" distR="0" wp14:anchorId="66A00717" wp14:editId="307CF4C5">
            <wp:extent cx="6858000" cy="5295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858000" cy="5295900"/>
                    </a:xfrm>
                    <a:prstGeom prst="rect">
                      <a:avLst/>
                    </a:prstGeom>
                    <a:noFill/>
                    <a:ln>
                      <a:noFill/>
                    </a:ln>
                  </pic:spPr>
                </pic:pic>
              </a:graphicData>
            </a:graphic>
          </wp:inline>
        </w:drawing>
      </w:r>
    </w:p>
    <w:p w14:paraId="593E5423" w14:textId="472E9716" w:rsidR="00720633" w:rsidRDefault="00720633" w:rsidP="00720633"/>
    <w:p w14:paraId="64AC5B92" w14:textId="77777777" w:rsidR="00720633" w:rsidRDefault="00720633" w:rsidP="00720633"/>
    <w:p w14:paraId="00000056" w14:textId="4AF0B704" w:rsidR="00E772B4" w:rsidRDefault="00000000">
      <w:pPr>
        <w:pStyle w:val="Heading3"/>
      </w:pPr>
      <w:r>
        <w:t>Nav</w:t>
      </w:r>
    </w:p>
    <w:p w14:paraId="00000057" w14:textId="77777777" w:rsidR="00E772B4" w:rsidRDefault="00000000">
      <w:pPr>
        <w:pStyle w:val="Heading4"/>
      </w:pPr>
      <w:r>
        <w:t>Purpose</w:t>
      </w:r>
    </w:p>
    <w:p w14:paraId="00000058" w14:textId="0EF69D30" w:rsidR="00E772B4" w:rsidRDefault="00000000">
      <w:r>
        <w:t xml:space="preserve">A side nav will be used as the main navigation area, </w:t>
      </w:r>
      <w:r w:rsidR="00011FAA">
        <w:t>because</w:t>
      </w:r>
      <w:r>
        <w:t xml:space="preserve"> it gives much more room for links. A top nav will be used to hold a search bar, a home link, a recent </w:t>
      </w:r>
      <w:r w:rsidR="00720633">
        <w:t>Chapter</w:t>
      </w:r>
      <w:r>
        <w:t xml:space="preserve"> link, and about page. </w:t>
      </w:r>
    </w:p>
    <w:p w14:paraId="00000059" w14:textId="77777777" w:rsidR="00E772B4" w:rsidRDefault="00E772B4"/>
    <w:p w14:paraId="0000005A" w14:textId="77777777" w:rsidR="00E772B4" w:rsidRDefault="00000000">
      <w:pPr>
        <w:pStyle w:val="Heading4"/>
      </w:pPr>
      <w:r>
        <w:t>Functions &amp; Technologies</w:t>
      </w:r>
    </w:p>
    <w:p w14:paraId="0000005B" w14:textId="55B177F2" w:rsidR="00E772B4" w:rsidRDefault="00000000">
      <w:pPr>
        <w:numPr>
          <w:ilvl w:val="0"/>
          <w:numId w:val="7"/>
        </w:numPr>
      </w:pPr>
      <w:r>
        <w:t>Expand/</w:t>
      </w:r>
      <w:r w:rsidR="002442F4">
        <w:t>Collapse</w:t>
      </w:r>
      <w:r>
        <w:t xml:space="preserve"> Sections: The side nav will have sections that expand and </w:t>
      </w:r>
      <w:r w:rsidR="002442F4">
        <w:t>collapse</w:t>
      </w:r>
      <w:r>
        <w:t>, showing or hiding their links when clicked.</w:t>
      </w:r>
    </w:p>
    <w:p w14:paraId="0000005C" w14:textId="77777777" w:rsidR="00E772B4" w:rsidRDefault="00E772B4">
      <w:pPr>
        <w:ind w:left="720"/>
      </w:pPr>
    </w:p>
    <w:p w14:paraId="0000005D" w14:textId="77777777" w:rsidR="00E772B4" w:rsidRDefault="00000000">
      <w:pPr>
        <w:numPr>
          <w:ilvl w:val="0"/>
          <w:numId w:val="7"/>
        </w:numPr>
        <w:spacing w:after="0"/>
      </w:pPr>
      <w:r>
        <w:t>Links: (This will be applied to all links on all pages, not limited to just the Nav)</w:t>
      </w:r>
    </w:p>
    <w:p w14:paraId="0000005E" w14:textId="58FA251F" w:rsidR="00E772B4" w:rsidRDefault="00000000">
      <w:pPr>
        <w:numPr>
          <w:ilvl w:val="0"/>
          <w:numId w:val="18"/>
        </w:numPr>
        <w:spacing w:after="0"/>
      </w:pPr>
      <w:r>
        <w:t xml:space="preserve">No traditional blue, underline decoration. This is too distracting, and pulls readers out. It could be acceptable for the Additional Content but not for the actual </w:t>
      </w:r>
      <w:r w:rsidR="00720633">
        <w:t>Chapter</w:t>
      </w:r>
      <w:r>
        <w:t xml:space="preserve">s. But the client would prefer to keep things universal. </w:t>
      </w:r>
    </w:p>
    <w:p w14:paraId="0000005F" w14:textId="5C36DAAF" w:rsidR="00E772B4" w:rsidRDefault="00000000">
      <w:pPr>
        <w:numPr>
          <w:ilvl w:val="0"/>
          <w:numId w:val="18"/>
        </w:numPr>
      </w:pPr>
      <w:r>
        <w:t xml:space="preserve">Because of this, links will need to have a </w:t>
      </w:r>
      <w:r w:rsidR="002442F4">
        <w:t>hover: over</w:t>
      </w:r>
      <w:r>
        <w:t xml:space="preserve"> effect so readers will know what can be followed and what can’t. Undecided on the exact effect yet. </w:t>
      </w:r>
    </w:p>
    <w:p w14:paraId="00000060" w14:textId="77777777" w:rsidR="00E772B4" w:rsidRDefault="00E772B4">
      <w:pPr>
        <w:ind w:left="1440"/>
      </w:pPr>
    </w:p>
    <w:p w14:paraId="00000061" w14:textId="5C576786" w:rsidR="00E772B4" w:rsidRDefault="00000000">
      <w:pPr>
        <w:numPr>
          <w:ilvl w:val="0"/>
          <w:numId w:val="7"/>
        </w:numPr>
      </w:pPr>
      <w:r>
        <w:lastRenderedPageBreak/>
        <w:t xml:space="preserve">“Popular” articles: The client would like for some sections, like Characters for example, to display the top 10 most popular pages for characters. This is due there being far </w:t>
      </w:r>
      <w:r w:rsidR="002442F4">
        <w:t>too</w:t>
      </w:r>
      <w:r>
        <w:t xml:space="preserve"> many characters that can be displayed on the nav, and a nice user experience to show what’s popular and not.</w:t>
      </w:r>
    </w:p>
    <w:p w14:paraId="00000062" w14:textId="77777777" w:rsidR="00E772B4" w:rsidRDefault="00E772B4">
      <w:pPr>
        <w:ind w:left="720"/>
      </w:pPr>
    </w:p>
    <w:p w14:paraId="00000063" w14:textId="77777777" w:rsidR="00E772B4" w:rsidRDefault="00000000">
      <w:pPr>
        <w:numPr>
          <w:ilvl w:val="0"/>
          <w:numId w:val="7"/>
        </w:numPr>
      </w:pPr>
      <w:r>
        <w:t>Fixed: Side nav will be fixed, and not move when the user scrolls down. This is because some sections might be too long and would be impossible to see everything.</w:t>
      </w:r>
    </w:p>
    <w:p w14:paraId="0000006B" w14:textId="77777777" w:rsidR="00E772B4" w:rsidRDefault="00E772B4"/>
    <w:p w14:paraId="1C1D06A7" w14:textId="2094F9AE" w:rsidR="00720633" w:rsidRPr="00720633" w:rsidRDefault="00000000" w:rsidP="00720633">
      <w:pPr>
        <w:pStyle w:val="Heading3"/>
      </w:pPr>
      <w:r>
        <w:t>Homepage</w:t>
      </w:r>
    </w:p>
    <w:p w14:paraId="0000006D" w14:textId="77777777" w:rsidR="00E772B4" w:rsidRDefault="00000000">
      <w:pPr>
        <w:pStyle w:val="Heading4"/>
      </w:pPr>
      <w:r>
        <w:t>Purpose</w:t>
      </w:r>
    </w:p>
    <w:p w14:paraId="0000006E" w14:textId="2D03D25F" w:rsidR="00E772B4" w:rsidRDefault="00000000">
      <w:r>
        <w:t xml:space="preserve">The homepage will serve has, well, the homepage. It will be the first page when visited. The first content section will feature a constant link to the most recent </w:t>
      </w:r>
      <w:r w:rsidR="00720633">
        <w:t>Chapter</w:t>
      </w:r>
      <w:r>
        <w:t>. Below that will have a “Changelog” type list, with the date and what new articles where published that day.</w:t>
      </w:r>
    </w:p>
    <w:p w14:paraId="0000006F" w14:textId="77777777" w:rsidR="00E772B4" w:rsidRDefault="00E772B4"/>
    <w:p w14:paraId="00000070" w14:textId="77777777" w:rsidR="00E772B4" w:rsidRDefault="00000000">
      <w:pPr>
        <w:pStyle w:val="Heading4"/>
      </w:pPr>
      <w:r>
        <w:t>Functions &amp; Technologies</w:t>
      </w:r>
    </w:p>
    <w:p w14:paraId="00000071" w14:textId="353B2F9A" w:rsidR="00E772B4" w:rsidRDefault="00000000">
      <w:pPr>
        <w:numPr>
          <w:ilvl w:val="0"/>
          <w:numId w:val="20"/>
        </w:numPr>
      </w:pPr>
      <w:r>
        <w:t xml:space="preserve">Automatically Updated: This could be nice for the client if a running list of changes could be </w:t>
      </w:r>
      <w:r w:rsidR="002442F4">
        <w:t>automatically</w:t>
      </w:r>
      <w:r>
        <w:t xml:space="preserve"> added to the </w:t>
      </w:r>
      <w:r w:rsidR="002442F4">
        <w:t>home screen</w:t>
      </w:r>
      <w:r>
        <w:t xml:space="preserve">, but not a deal breaker. As the execution seems fairly easy as copy/paste, change the date, link, and content title &amp; description. </w:t>
      </w:r>
      <w:r w:rsidR="002442F4">
        <w:t>Plus,</w:t>
      </w:r>
      <w:r>
        <w:t xml:space="preserve"> I would be more </w:t>
      </w:r>
      <w:r w:rsidR="002442F4">
        <w:t>concerned</w:t>
      </w:r>
      <w:r>
        <w:t xml:space="preserve"> with keeping a nice layout for the homepage.</w:t>
      </w:r>
    </w:p>
    <w:p w14:paraId="00000072" w14:textId="77777777" w:rsidR="00E772B4" w:rsidRDefault="00E772B4"/>
    <w:p w14:paraId="00000073" w14:textId="566680AC" w:rsidR="00E772B4" w:rsidRDefault="00000000">
      <w:pPr>
        <w:numPr>
          <w:ilvl w:val="0"/>
          <w:numId w:val="20"/>
        </w:numPr>
      </w:pPr>
      <w:r>
        <w:t xml:space="preserve">Auto-Generate additional pages: When the homepage gets too long, then it should create a “page 2” homepage with older changelogs. If this isn’t possible or </w:t>
      </w:r>
      <w:r w:rsidR="002442F4">
        <w:t>implemented</w:t>
      </w:r>
      <w:r>
        <w:t xml:space="preserve"> well, it’s also not a deal breaker. It would be easy to just delete the oldest entry and replace it with a new one.</w:t>
      </w:r>
    </w:p>
    <w:p w14:paraId="0000007C" w14:textId="77777777" w:rsidR="00E772B4" w:rsidRDefault="00E772B4"/>
    <w:p w14:paraId="0000007D" w14:textId="77777777" w:rsidR="00E772B4" w:rsidRDefault="00000000">
      <w:pPr>
        <w:pStyle w:val="Heading3"/>
      </w:pPr>
      <w:r>
        <w:t>Glossary</w:t>
      </w:r>
    </w:p>
    <w:p w14:paraId="0000007E" w14:textId="77777777" w:rsidR="00E772B4" w:rsidRDefault="00000000">
      <w:pPr>
        <w:pStyle w:val="Heading4"/>
      </w:pPr>
      <w:r>
        <w:t>Purpose</w:t>
      </w:r>
    </w:p>
    <w:p w14:paraId="0000007F" w14:textId="7B3EF291" w:rsidR="00E772B4" w:rsidRDefault="00000000">
      <w:r>
        <w:t xml:space="preserve">The purpose of this page is to have list with alphabetical sections of all the terms and lingo used with a one to two sentence description. This will be an easy reference for terms the readers might forget or need a quick </w:t>
      </w:r>
      <w:r w:rsidR="002442F4">
        <w:t>refresher</w:t>
      </w:r>
      <w:r>
        <w:t xml:space="preserve"> on.</w:t>
      </w:r>
    </w:p>
    <w:p w14:paraId="00000080" w14:textId="77777777" w:rsidR="00E772B4" w:rsidRDefault="00E772B4"/>
    <w:p w14:paraId="00000081" w14:textId="77777777" w:rsidR="00E772B4" w:rsidRDefault="00000000">
      <w:pPr>
        <w:pStyle w:val="Heading4"/>
      </w:pPr>
      <w:r>
        <w:t>Functions &amp; Technologies</w:t>
      </w:r>
    </w:p>
    <w:p w14:paraId="00000082" w14:textId="7FA403BF" w:rsidR="00E772B4" w:rsidRDefault="00000000">
      <w:pPr>
        <w:numPr>
          <w:ilvl w:val="0"/>
          <w:numId w:val="11"/>
        </w:numPr>
      </w:pPr>
      <w:r>
        <w:t xml:space="preserve">Letter </w:t>
      </w:r>
      <w:r w:rsidR="002442F4">
        <w:t>Pagination</w:t>
      </w:r>
      <w:r>
        <w:t xml:space="preserve">: At the top, all letters of the </w:t>
      </w:r>
      <w:r w:rsidR="002442F4">
        <w:t>alphabet</w:t>
      </w:r>
      <w:r>
        <w:t xml:space="preserve"> are listed for each traveling.</w:t>
      </w:r>
    </w:p>
    <w:p w14:paraId="00000083" w14:textId="77777777" w:rsidR="00E772B4" w:rsidRDefault="00E772B4">
      <w:pPr>
        <w:ind w:left="720"/>
      </w:pPr>
    </w:p>
    <w:p w14:paraId="00000084" w14:textId="77777777" w:rsidR="00E772B4" w:rsidRDefault="00000000">
      <w:pPr>
        <w:numPr>
          <w:ilvl w:val="0"/>
          <w:numId w:val="11"/>
        </w:numPr>
      </w:pPr>
      <w:r>
        <w:t>In-page filter: Easily hide any words that don’t meet the requirements typed in.</w:t>
      </w:r>
    </w:p>
    <w:p w14:paraId="00000085" w14:textId="77777777" w:rsidR="00E772B4" w:rsidRDefault="00E772B4">
      <w:pPr>
        <w:ind w:left="720"/>
      </w:pPr>
    </w:p>
    <w:p w14:paraId="00000086" w14:textId="4D1F67E4" w:rsidR="00E772B4" w:rsidRDefault="00000000">
      <w:pPr>
        <w:numPr>
          <w:ilvl w:val="0"/>
          <w:numId w:val="11"/>
        </w:numPr>
      </w:pPr>
      <w:r>
        <w:t xml:space="preserve">Automatic </w:t>
      </w:r>
      <w:r w:rsidR="002442F4">
        <w:t>Alphabetize</w:t>
      </w:r>
      <w:r>
        <w:t xml:space="preserve">: Terms will be constantly added to the Glossary, so to save time the client doesn’t have to waste time making sure each word is in the correct letter section and in order with the others. </w:t>
      </w:r>
    </w:p>
    <w:p w14:paraId="00000087" w14:textId="77777777" w:rsidR="00E772B4" w:rsidRDefault="00E772B4">
      <w:pPr>
        <w:ind w:left="720"/>
      </w:pPr>
    </w:p>
    <w:p w14:paraId="00000088" w14:textId="77777777" w:rsidR="00E772B4" w:rsidRDefault="00000000">
      <w:pPr>
        <w:numPr>
          <w:ilvl w:val="0"/>
          <w:numId w:val="11"/>
        </w:numPr>
      </w:pPr>
      <w:r>
        <w:t>Automatic ID creation: When a new term is added, a new ID should be created that links to this term. That way, whenever that term appears anywhere else on the site, clicking on the word will open a tab directly to the word, making for easy navigation and quick references.</w:t>
      </w:r>
    </w:p>
    <w:p w14:paraId="00000092" w14:textId="77777777" w:rsidR="00E772B4" w:rsidRDefault="00E772B4"/>
    <w:p w14:paraId="00000093" w14:textId="77777777" w:rsidR="00E772B4" w:rsidRDefault="00000000">
      <w:pPr>
        <w:pStyle w:val="Heading3"/>
      </w:pPr>
      <w:r>
        <w:t>Catalogue</w:t>
      </w:r>
    </w:p>
    <w:p w14:paraId="00000094" w14:textId="77777777" w:rsidR="00E772B4" w:rsidRDefault="00000000">
      <w:pPr>
        <w:pStyle w:val="Heading4"/>
      </w:pPr>
      <w:r>
        <w:t>Purpose</w:t>
      </w:r>
    </w:p>
    <w:p w14:paraId="00000095" w14:textId="77777777" w:rsidR="00E772B4" w:rsidRDefault="00000000">
      <w:r>
        <w:t>The catalogue would be a list of every page on the site. It would be less for the public and possible more for the client and developers.</w:t>
      </w:r>
    </w:p>
    <w:p w14:paraId="00000096" w14:textId="77777777" w:rsidR="00E772B4" w:rsidRDefault="00E772B4"/>
    <w:p w14:paraId="00000097" w14:textId="77777777" w:rsidR="00E772B4" w:rsidRDefault="00000000">
      <w:pPr>
        <w:pStyle w:val="Heading4"/>
      </w:pPr>
      <w:r>
        <w:t>Functions &amp; Technologies</w:t>
      </w:r>
    </w:p>
    <w:p w14:paraId="00000098" w14:textId="3E55F9D9" w:rsidR="00E772B4" w:rsidRDefault="00000000">
      <w:pPr>
        <w:numPr>
          <w:ilvl w:val="0"/>
          <w:numId w:val="24"/>
        </w:numPr>
      </w:pPr>
      <w:r>
        <w:t xml:space="preserve">Letter </w:t>
      </w:r>
      <w:r w:rsidR="002442F4">
        <w:t>Pagination</w:t>
      </w:r>
    </w:p>
    <w:p w14:paraId="00000099" w14:textId="77777777" w:rsidR="00E772B4" w:rsidRDefault="00E772B4">
      <w:pPr>
        <w:ind w:left="720"/>
      </w:pPr>
    </w:p>
    <w:p w14:paraId="0000009A" w14:textId="77777777" w:rsidR="00E772B4" w:rsidRDefault="00000000">
      <w:pPr>
        <w:numPr>
          <w:ilvl w:val="0"/>
          <w:numId w:val="24"/>
        </w:numPr>
      </w:pPr>
      <w:r>
        <w:t>In-page filter</w:t>
      </w:r>
    </w:p>
    <w:p w14:paraId="0000009B" w14:textId="77777777" w:rsidR="00E772B4" w:rsidRDefault="00E772B4">
      <w:pPr>
        <w:ind w:left="720"/>
      </w:pPr>
    </w:p>
    <w:p w14:paraId="0000009C" w14:textId="315B5CAF" w:rsidR="00E772B4" w:rsidRDefault="00000000">
      <w:pPr>
        <w:numPr>
          <w:ilvl w:val="0"/>
          <w:numId w:val="24"/>
        </w:numPr>
      </w:pPr>
      <w:r>
        <w:t xml:space="preserve">Automatically populate: This page would require little effort from the client. Every time a new page is created, it would automatically be added and </w:t>
      </w:r>
      <w:r w:rsidR="002442F4">
        <w:t>alphabetized</w:t>
      </w:r>
      <w:r>
        <w:t xml:space="preserve"> on the catalogue page.</w:t>
      </w:r>
    </w:p>
    <w:p w14:paraId="2B8F8739" w14:textId="3C43553F" w:rsidR="006C65E7" w:rsidRDefault="006C65E7" w:rsidP="006C65E7"/>
    <w:p w14:paraId="330A4E2D" w14:textId="6364F26E" w:rsidR="006C65E7" w:rsidRDefault="006C65E7" w:rsidP="006C65E7">
      <w:pPr>
        <w:pStyle w:val="Heading3"/>
      </w:pPr>
      <w:r>
        <w:t>About Page</w:t>
      </w:r>
    </w:p>
    <w:p w14:paraId="2D65D251" w14:textId="77777777" w:rsidR="006C65E7" w:rsidRDefault="006C65E7" w:rsidP="006C65E7">
      <w:pPr>
        <w:pStyle w:val="Heading4"/>
      </w:pPr>
      <w:r>
        <w:t>Purpose</w:t>
      </w:r>
    </w:p>
    <w:p w14:paraId="2334213D" w14:textId="28DCA441" w:rsidR="006C65E7" w:rsidRDefault="00ED0564" w:rsidP="006C65E7">
      <w:r>
        <w:t>The purpose of the About Page is to tell visitors what the Chayot Chronicles project is, what the future goals are, a section for business inquires, social media, and an F.A.Q.</w:t>
      </w:r>
    </w:p>
    <w:p w14:paraId="339614C0" w14:textId="47597D63" w:rsidR="00ED0564" w:rsidRDefault="00ED0564" w:rsidP="006C65E7">
      <w:r>
        <w:t xml:space="preserve">There will not be a form nor a contact me section, as these functions don’t make sense for this type of site. If anyone is wishing to contact the client for business inquires, there will be an email provided protected behind a button and a reCAPTCHA. </w:t>
      </w:r>
    </w:p>
    <w:p w14:paraId="40BCEBAE" w14:textId="77777777" w:rsidR="00ED0564" w:rsidRDefault="00ED0564" w:rsidP="006C65E7"/>
    <w:p w14:paraId="5993A1AA" w14:textId="648AB407" w:rsidR="006C65E7" w:rsidRDefault="006C65E7" w:rsidP="00ED0564">
      <w:pPr>
        <w:pStyle w:val="Heading4"/>
      </w:pPr>
      <w:r>
        <w:t>Functions &amp; Technologies</w:t>
      </w:r>
    </w:p>
    <w:p w14:paraId="3829509A" w14:textId="4F193D4E" w:rsidR="00ED0564" w:rsidRDefault="00ED0564" w:rsidP="00ED0564">
      <w:pPr>
        <w:pStyle w:val="ListParagraph"/>
        <w:numPr>
          <w:ilvl w:val="0"/>
          <w:numId w:val="26"/>
        </w:numPr>
      </w:pPr>
      <w:r>
        <w:t>Hidden Business Email</w:t>
      </w:r>
    </w:p>
    <w:p w14:paraId="1651B221" w14:textId="0BD265AF" w:rsidR="00ED0564" w:rsidRDefault="00ED0564" w:rsidP="00ED0564">
      <w:pPr>
        <w:pStyle w:val="ListParagraph"/>
        <w:numPr>
          <w:ilvl w:val="1"/>
          <w:numId w:val="26"/>
        </w:numPr>
      </w:pPr>
      <w:r>
        <w:t>Must click button to display</w:t>
      </w:r>
    </w:p>
    <w:p w14:paraId="2019D9C7" w14:textId="7D6715A0" w:rsidR="00791545" w:rsidRDefault="00ED0564" w:rsidP="00791545">
      <w:pPr>
        <w:pStyle w:val="ListParagraph"/>
        <w:numPr>
          <w:ilvl w:val="1"/>
          <w:numId w:val="26"/>
        </w:numPr>
      </w:pPr>
      <w:r>
        <w:t>Must perform reCAPTCHA to click button</w:t>
      </w:r>
    </w:p>
    <w:p w14:paraId="76B58DC3" w14:textId="77777777" w:rsidR="00791545" w:rsidRDefault="00791545" w:rsidP="00791545">
      <w:pPr>
        <w:pStyle w:val="ListParagraph"/>
        <w:ind w:left="1440"/>
      </w:pPr>
    </w:p>
    <w:p w14:paraId="6DBCB2D9" w14:textId="77777777" w:rsidR="00791545" w:rsidRDefault="00791545" w:rsidP="00791545">
      <w:pPr>
        <w:pStyle w:val="ListParagraph"/>
        <w:numPr>
          <w:ilvl w:val="0"/>
          <w:numId w:val="26"/>
        </w:numPr>
      </w:pPr>
      <w:r>
        <w:t>Table of Contents Nav box: This will display all the headers and such within the page, and give the readers easy jumping around the page.</w:t>
      </w:r>
    </w:p>
    <w:p w14:paraId="593F556A" w14:textId="77777777" w:rsidR="00791545" w:rsidRDefault="00791545" w:rsidP="00791545">
      <w:pPr>
        <w:pStyle w:val="ListParagraph"/>
        <w:ind w:left="1440"/>
      </w:pPr>
    </w:p>
    <w:p w14:paraId="000000A1" w14:textId="2A010388" w:rsidR="00E772B4" w:rsidRDefault="00720633">
      <w:pPr>
        <w:pStyle w:val="Heading3"/>
      </w:pPr>
      <w:r>
        <w:lastRenderedPageBreak/>
        <w:t xml:space="preserve">Books (Landing) -&gt; Book # -&gt; Chapter/Title (Template) -&gt; Chapter/Page (Template) -&gt; Chapter/Preview (Template) </w:t>
      </w:r>
    </w:p>
    <w:p w14:paraId="1319ED58" w14:textId="2CA58607" w:rsidR="00720633" w:rsidRPr="00720633" w:rsidRDefault="00720633" w:rsidP="00720633">
      <w:r>
        <w:rPr>
          <w:noProof/>
        </w:rPr>
        <w:drawing>
          <wp:inline distT="0" distB="0" distL="0" distR="0" wp14:anchorId="0ECE213B" wp14:editId="6580059E">
            <wp:extent cx="3324310" cy="5762625"/>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329223" cy="5771142"/>
                    </a:xfrm>
                    <a:prstGeom prst="rect">
                      <a:avLst/>
                    </a:prstGeom>
                    <a:noFill/>
                    <a:ln>
                      <a:noFill/>
                    </a:ln>
                  </pic:spPr>
                </pic:pic>
              </a:graphicData>
            </a:graphic>
          </wp:inline>
        </w:drawing>
      </w:r>
    </w:p>
    <w:p w14:paraId="000000A2" w14:textId="77777777" w:rsidR="00E772B4" w:rsidRDefault="00000000">
      <w:pPr>
        <w:pStyle w:val="Heading4"/>
      </w:pPr>
      <w:r>
        <w:t>Purpose</w:t>
      </w:r>
    </w:p>
    <w:p w14:paraId="000000A3" w14:textId="77777777" w:rsidR="00E772B4" w:rsidRDefault="00000000">
      <w:r>
        <w:t>These are the most important pages on the site. They are where the main story will be posted.</w:t>
      </w:r>
    </w:p>
    <w:p w14:paraId="000000A4" w14:textId="0C85D03C" w:rsidR="00E772B4" w:rsidRDefault="00000000">
      <w:r>
        <w:t xml:space="preserve">The </w:t>
      </w:r>
      <w:r w:rsidR="00720633">
        <w:t>Book</w:t>
      </w:r>
      <w:r>
        <w:t xml:space="preserve">s (Landing) will have a list of every </w:t>
      </w:r>
      <w:r w:rsidR="00720633">
        <w:t>Book</w:t>
      </w:r>
      <w:r>
        <w:t xml:space="preserve"> with brief description of what they are. There will only be one page of this.</w:t>
      </w:r>
    </w:p>
    <w:p w14:paraId="000000A5" w14:textId="77777777" w:rsidR="00E772B4" w:rsidRDefault="00E772B4"/>
    <w:p w14:paraId="000000A6" w14:textId="56E8B1DF" w:rsidR="00E772B4" w:rsidRDefault="00720633">
      <w:r>
        <w:t>Book # will have a list of every Chapter in said Book with a brief description. Each Book will have one of these pages.</w:t>
      </w:r>
    </w:p>
    <w:p w14:paraId="000000A7" w14:textId="77777777" w:rsidR="00E772B4" w:rsidRDefault="00E772B4"/>
    <w:p w14:paraId="000000A8" w14:textId="64969F54" w:rsidR="00E772B4" w:rsidRDefault="00720633">
      <w:r>
        <w:t>Chapter/Title (Template) will be the</w:t>
      </w:r>
      <w:r w:rsidR="00FC6E7F">
        <w:t xml:space="preserve"> </w:t>
      </w:r>
      <w:r>
        <w:t>template used for the first page of each Chapter.</w:t>
      </w:r>
    </w:p>
    <w:p w14:paraId="000000A9" w14:textId="77777777" w:rsidR="00E772B4" w:rsidRDefault="00E772B4"/>
    <w:p w14:paraId="000000AA" w14:textId="31EDD704" w:rsidR="00E772B4" w:rsidRDefault="00720633">
      <w:r>
        <w:t xml:space="preserve">Chapter/Page (Template) will be the template used for every page in the Chapter </w:t>
      </w:r>
    </w:p>
    <w:p w14:paraId="000000AB" w14:textId="77777777" w:rsidR="00E772B4" w:rsidRDefault="00E772B4"/>
    <w:p w14:paraId="000000AC" w14:textId="77777777" w:rsidR="00E772B4" w:rsidRDefault="00E772B4"/>
    <w:p w14:paraId="000000AD" w14:textId="77777777" w:rsidR="00E772B4" w:rsidRDefault="00000000">
      <w:pPr>
        <w:pStyle w:val="Heading4"/>
      </w:pPr>
      <w:r>
        <w:t>Functions &amp; Technologies</w:t>
      </w:r>
    </w:p>
    <w:p w14:paraId="2E01676F" w14:textId="2316C51E" w:rsidR="00791545" w:rsidRDefault="00791545">
      <w:bookmarkStart w:id="0" w:name="_Hlk129796111"/>
      <w:r>
        <w:t>Books (Landing)</w:t>
      </w:r>
    </w:p>
    <w:p w14:paraId="32C29175" w14:textId="77777777" w:rsidR="00791545" w:rsidRDefault="00791545" w:rsidP="00791545">
      <w:pPr>
        <w:pStyle w:val="ListParagraph"/>
        <w:numPr>
          <w:ilvl w:val="0"/>
          <w:numId w:val="32"/>
        </w:numPr>
      </w:pPr>
      <w:r>
        <w:lastRenderedPageBreak/>
        <w:t>Table of Contents Nav box: This will display all the headers and such within the page, and give the readers easy jumping around the page.</w:t>
      </w:r>
    </w:p>
    <w:p w14:paraId="290AB4B9" w14:textId="1AC3EEE2" w:rsidR="00791545" w:rsidRDefault="00791545" w:rsidP="00791545"/>
    <w:p w14:paraId="69B00720" w14:textId="01FC1997" w:rsidR="00791545" w:rsidRDefault="00791545" w:rsidP="00791545">
      <w:r>
        <w:t>“Book Title”</w:t>
      </w:r>
    </w:p>
    <w:p w14:paraId="3F6E56C0" w14:textId="5086EF69" w:rsidR="00791545" w:rsidRDefault="00791545" w:rsidP="00791545">
      <w:pPr>
        <w:pStyle w:val="ListParagraph"/>
        <w:numPr>
          <w:ilvl w:val="0"/>
          <w:numId w:val="33"/>
        </w:numPr>
      </w:pPr>
      <w:r>
        <w:t>Table of Contents Nav box: This will display all the headers and such within the page, and give the readers easy jumping around the page.</w:t>
      </w:r>
      <w:bookmarkEnd w:id="0"/>
    </w:p>
    <w:p w14:paraId="55BDAEC8" w14:textId="77777777" w:rsidR="00791545" w:rsidRDefault="00791545"/>
    <w:p w14:paraId="000000AE" w14:textId="06E9E332" w:rsidR="00E772B4" w:rsidRDefault="00720633">
      <w:bookmarkStart w:id="1" w:name="_Hlk130119863"/>
      <w:r>
        <w:t>Chapter/Title (Template)</w:t>
      </w:r>
    </w:p>
    <w:p w14:paraId="000000AF" w14:textId="1EFD2246" w:rsidR="00E772B4" w:rsidRDefault="00000000">
      <w:pPr>
        <w:numPr>
          <w:ilvl w:val="0"/>
          <w:numId w:val="10"/>
        </w:numPr>
        <w:spacing w:after="0"/>
      </w:pPr>
      <w:r>
        <w:t xml:space="preserve">Show the </w:t>
      </w:r>
      <w:r w:rsidR="00720633">
        <w:t>Book</w:t>
      </w:r>
      <w:r>
        <w:t xml:space="preserve"> #: Title. </w:t>
      </w:r>
      <w:r w:rsidR="00720633">
        <w:t>Chapter</w:t>
      </w:r>
      <w:r>
        <w:t xml:space="preserve"> #: Title.</w:t>
      </w:r>
    </w:p>
    <w:p w14:paraId="000000B0" w14:textId="3CC07792" w:rsidR="00E772B4" w:rsidRDefault="00000000">
      <w:pPr>
        <w:numPr>
          <w:ilvl w:val="0"/>
          <w:numId w:val="10"/>
        </w:numPr>
        <w:spacing w:after="0"/>
      </w:pPr>
      <w:r>
        <w:t>Social media links</w:t>
      </w:r>
    </w:p>
    <w:p w14:paraId="3EB7F97A" w14:textId="168DC749" w:rsidR="00C61A2B" w:rsidRDefault="00C61A2B" w:rsidP="00C61A2B">
      <w:pPr>
        <w:numPr>
          <w:ilvl w:val="0"/>
          <w:numId w:val="10"/>
        </w:numPr>
        <w:spacing w:after="0"/>
      </w:pPr>
      <w:r>
        <w:t>Show Pg. # in top right corner (Progress tracker – give readers a visual goal to reach)</w:t>
      </w:r>
    </w:p>
    <w:p w14:paraId="000000B1" w14:textId="7BF6F106" w:rsidR="00E772B4" w:rsidRDefault="00000000">
      <w:pPr>
        <w:numPr>
          <w:ilvl w:val="0"/>
          <w:numId w:val="10"/>
        </w:numPr>
        <w:spacing w:after="0"/>
      </w:pPr>
      <w:r>
        <w:t xml:space="preserve">Arrow links leading to the previous </w:t>
      </w:r>
      <w:r w:rsidR="00720633">
        <w:t>Chapter</w:t>
      </w:r>
    </w:p>
    <w:p w14:paraId="000000B2" w14:textId="71225F1B" w:rsidR="00E772B4" w:rsidRDefault="00000000">
      <w:pPr>
        <w:numPr>
          <w:ilvl w:val="0"/>
          <w:numId w:val="10"/>
        </w:numPr>
        <w:spacing w:after="0"/>
      </w:pPr>
      <w:r>
        <w:t xml:space="preserve">Arrow links leading to the next </w:t>
      </w:r>
      <w:r w:rsidR="00720633">
        <w:t>Chapter</w:t>
      </w:r>
    </w:p>
    <w:p w14:paraId="000000B3" w14:textId="54674C27" w:rsidR="00E772B4" w:rsidRDefault="00000000">
      <w:pPr>
        <w:numPr>
          <w:ilvl w:val="0"/>
          <w:numId w:val="10"/>
        </w:numPr>
      </w:pPr>
      <w:r>
        <w:t>Arrows leading to the next or previous page</w:t>
      </w:r>
    </w:p>
    <w:p w14:paraId="7651B3AD" w14:textId="77777777" w:rsidR="00C61A2B" w:rsidRDefault="00C61A2B" w:rsidP="00C61A2B">
      <w:pPr>
        <w:numPr>
          <w:ilvl w:val="0"/>
          <w:numId w:val="10"/>
        </w:numPr>
        <w:spacing w:after="0"/>
      </w:pPr>
      <w:r>
        <w:t>Built-in screen reader for main content (Icon in top right)</w:t>
      </w:r>
    </w:p>
    <w:p w14:paraId="3766ECC8" w14:textId="77777777" w:rsidR="00C61A2B" w:rsidRDefault="00C61A2B" w:rsidP="00C61A2B">
      <w:pPr>
        <w:numPr>
          <w:ilvl w:val="0"/>
          <w:numId w:val="10"/>
        </w:numPr>
        <w:spacing w:after="0"/>
      </w:pPr>
      <w:r>
        <w:t>Language switcher (Icon in top right)</w:t>
      </w:r>
    </w:p>
    <w:p w14:paraId="73E9DB9A" w14:textId="77777777" w:rsidR="00C61A2B" w:rsidRDefault="00C61A2B" w:rsidP="00C61A2B">
      <w:pPr>
        <w:numPr>
          <w:ilvl w:val="0"/>
          <w:numId w:val="10"/>
        </w:numPr>
        <w:spacing w:after="0"/>
      </w:pPr>
      <w:r>
        <w:t>Font size changer (Icon in top right)</w:t>
      </w:r>
    </w:p>
    <w:p w14:paraId="1831471E" w14:textId="47FA99C4" w:rsidR="00C61A2B" w:rsidRDefault="00C61A2B" w:rsidP="00C61A2B">
      <w:pPr>
        <w:numPr>
          <w:ilvl w:val="0"/>
          <w:numId w:val="10"/>
        </w:numPr>
        <w:spacing w:after="0"/>
      </w:pPr>
      <w:r>
        <w:t>Entire page BEFORE the fold (on desktop at least): This way the reader doesn’t have to scroll to read. Just like a book, they read the whole page and then turn.</w:t>
      </w:r>
    </w:p>
    <w:p w14:paraId="000000B4" w14:textId="77777777" w:rsidR="00E772B4" w:rsidRDefault="00E772B4"/>
    <w:p w14:paraId="000000B5" w14:textId="0D9652DF" w:rsidR="00E772B4" w:rsidRDefault="00720633">
      <w:r>
        <w:t>Chapter/Page (Template)</w:t>
      </w:r>
    </w:p>
    <w:p w14:paraId="000000B6" w14:textId="57B1C654" w:rsidR="00E772B4" w:rsidRDefault="00000000">
      <w:pPr>
        <w:numPr>
          <w:ilvl w:val="0"/>
          <w:numId w:val="12"/>
        </w:numPr>
        <w:spacing w:after="0"/>
      </w:pPr>
      <w:r>
        <w:t>Show Pg. # in top right corner</w:t>
      </w:r>
      <w:r w:rsidR="00C61A2B">
        <w:t xml:space="preserve"> (Progress tracker – give readers a visual goal to reach)</w:t>
      </w:r>
    </w:p>
    <w:p w14:paraId="000000B7" w14:textId="27D36A5A" w:rsidR="00E772B4" w:rsidRDefault="00000000">
      <w:pPr>
        <w:numPr>
          <w:ilvl w:val="0"/>
          <w:numId w:val="12"/>
        </w:numPr>
        <w:spacing w:after="0"/>
      </w:pPr>
      <w:r>
        <w:t xml:space="preserve">Show </w:t>
      </w:r>
      <w:r w:rsidR="00720633">
        <w:t>Chapter</w:t>
      </w:r>
      <w:r>
        <w:t xml:space="preserve"> #: Title in bottom left corner</w:t>
      </w:r>
    </w:p>
    <w:p w14:paraId="000000B8" w14:textId="1D4015D0" w:rsidR="00E772B4" w:rsidRDefault="00000000">
      <w:pPr>
        <w:numPr>
          <w:ilvl w:val="0"/>
          <w:numId w:val="12"/>
        </w:numPr>
        <w:spacing w:after="0"/>
      </w:pPr>
      <w:r>
        <w:t>Arrows leading to next or previous page</w:t>
      </w:r>
    </w:p>
    <w:p w14:paraId="6F2BEE54" w14:textId="77777777" w:rsidR="00C61A2B" w:rsidRDefault="00C61A2B" w:rsidP="00C61A2B">
      <w:pPr>
        <w:numPr>
          <w:ilvl w:val="0"/>
          <w:numId w:val="12"/>
        </w:numPr>
        <w:spacing w:after="0"/>
      </w:pPr>
      <w:r>
        <w:t>Built-in screen reader for main content (Icon in top right)</w:t>
      </w:r>
    </w:p>
    <w:p w14:paraId="0362FA37" w14:textId="77777777" w:rsidR="00C61A2B" w:rsidRDefault="00C61A2B" w:rsidP="00C61A2B">
      <w:pPr>
        <w:numPr>
          <w:ilvl w:val="0"/>
          <w:numId w:val="12"/>
        </w:numPr>
        <w:spacing w:after="0"/>
      </w:pPr>
      <w:r>
        <w:t>Language switcher (Icon in top right)</w:t>
      </w:r>
    </w:p>
    <w:p w14:paraId="3E9181C3" w14:textId="19DD287F" w:rsidR="00C61A2B" w:rsidRDefault="00C61A2B" w:rsidP="00C61A2B">
      <w:pPr>
        <w:numPr>
          <w:ilvl w:val="0"/>
          <w:numId w:val="12"/>
        </w:numPr>
        <w:spacing w:after="0"/>
      </w:pPr>
      <w:r>
        <w:t>Font size changer (Icon in top right)</w:t>
      </w:r>
    </w:p>
    <w:p w14:paraId="000000C5" w14:textId="639B60F7" w:rsidR="00E772B4" w:rsidRDefault="00000000" w:rsidP="003853FF">
      <w:pPr>
        <w:numPr>
          <w:ilvl w:val="0"/>
          <w:numId w:val="12"/>
        </w:numPr>
      </w:pPr>
      <w:r>
        <w:t>Entire page BEFORE the fold (on desktop at least): This way the reader doesn’t have to scroll to read. Just like a book, they read the whole page and then turn.</w:t>
      </w:r>
    </w:p>
    <w:p w14:paraId="5AE3CB0E" w14:textId="6FF1C46E" w:rsidR="00C61A2B" w:rsidRDefault="00C61A2B" w:rsidP="00C61A2B"/>
    <w:p w14:paraId="2909A2D4" w14:textId="44B18A02" w:rsidR="00C61A2B" w:rsidRDefault="00C61A2B" w:rsidP="00C61A2B">
      <w:r>
        <w:t>Chapter/Preview (Template)</w:t>
      </w:r>
    </w:p>
    <w:p w14:paraId="5A75D89D" w14:textId="11697051" w:rsidR="00C61A2B" w:rsidRDefault="00C61A2B" w:rsidP="00C61A2B">
      <w:pPr>
        <w:numPr>
          <w:ilvl w:val="0"/>
          <w:numId w:val="34"/>
        </w:numPr>
        <w:spacing w:after="0"/>
      </w:pPr>
      <w:r>
        <w:t>Show Pg. # in top right corner (Progress tracker – give readers a visual goal to reach)</w:t>
      </w:r>
    </w:p>
    <w:p w14:paraId="7603ED54" w14:textId="77777777" w:rsidR="00C61A2B" w:rsidRDefault="00C61A2B" w:rsidP="00C61A2B">
      <w:pPr>
        <w:numPr>
          <w:ilvl w:val="0"/>
          <w:numId w:val="34"/>
        </w:numPr>
        <w:spacing w:after="0"/>
      </w:pPr>
      <w:r>
        <w:t>Show Chapter #: Title in bottom left corner</w:t>
      </w:r>
    </w:p>
    <w:p w14:paraId="0FB497BF" w14:textId="55090D89" w:rsidR="00C61A2B" w:rsidRDefault="00C61A2B" w:rsidP="00C61A2B">
      <w:pPr>
        <w:numPr>
          <w:ilvl w:val="0"/>
          <w:numId w:val="34"/>
        </w:numPr>
        <w:spacing w:after="0"/>
      </w:pPr>
      <w:r>
        <w:t>Arrows leading to previous page or next chapter</w:t>
      </w:r>
    </w:p>
    <w:p w14:paraId="57592193" w14:textId="119D61B3" w:rsidR="00C61A2B" w:rsidRDefault="00C61A2B" w:rsidP="00C61A2B">
      <w:pPr>
        <w:numPr>
          <w:ilvl w:val="0"/>
          <w:numId w:val="34"/>
        </w:numPr>
        <w:spacing w:after="0"/>
      </w:pPr>
      <w:r>
        <w:t>Link to return to “Book Title” page with all chapters in this book</w:t>
      </w:r>
    </w:p>
    <w:p w14:paraId="5DB9DCC1" w14:textId="4EBFB1C9" w:rsidR="00C61A2B" w:rsidRDefault="00C61A2B" w:rsidP="00C61A2B">
      <w:pPr>
        <w:numPr>
          <w:ilvl w:val="0"/>
          <w:numId w:val="34"/>
        </w:numPr>
        <w:spacing w:after="0"/>
      </w:pPr>
      <w:r>
        <w:t>Social Media links</w:t>
      </w:r>
    </w:p>
    <w:p w14:paraId="2B144676" w14:textId="42BFBC45" w:rsidR="00C61A2B" w:rsidRDefault="00C61A2B" w:rsidP="00C61A2B">
      <w:pPr>
        <w:numPr>
          <w:ilvl w:val="0"/>
          <w:numId w:val="34"/>
        </w:numPr>
        <w:spacing w:after="0"/>
      </w:pPr>
      <w:r>
        <w:t>Built-in screen reader for main content (Icon in top right)</w:t>
      </w:r>
    </w:p>
    <w:p w14:paraId="50A674D0" w14:textId="034859A9" w:rsidR="00C61A2B" w:rsidRDefault="00C61A2B" w:rsidP="00C61A2B">
      <w:pPr>
        <w:numPr>
          <w:ilvl w:val="0"/>
          <w:numId w:val="34"/>
        </w:numPr>
        <w:spacing w:after="0"/>
      </w:pPr>
      <w:r>
        <w:t>Language switcher (Icon in top right)</w:t>
      </w:r>
    </w:p>
    <w:p w14:paraId="281A9DA6" w14:textId="55258EA6" w:rsidR="00C61A2B" w:rsidRDefault="00C61A2B" w:rsidP="00C61A2B">
      <w:pPr>
        <w:numPr>
          <w:ilvl w:val="0"/>
          <w:numId w:val="34"/>
        </w:numPr>
        <w:spacing w:after="0"/>
      </w:pPr>
      <w:r>
        <w:t>Font size changer (Icon in top right)</w:t>
      </w:r>
    </w:p>
    <w:p w14:paraId="1E2E20FA" w14:textId="77777777" w:rsidR="00C61A2B" w:rsidRDefault="00C61A2B" w:rsidP="00C61A2B">
      <w:pPr>
        <w:numPr>
          <w:ilvl w:val="0"/>
          <w:numId w:val="34"/>
        </w:numPr>
      </w:pPr>
      <w:r>
        <w:t>Entire page BEFORE the fold (on desktop at least): This way the reader doesn’t have to scroll to read. Just like a book, they read the whole page and then turn.</w:t>
      </w:r>
    </w:p>
    <w:bookmarkEnd w:id="1"/>
    <w:p w14:paraId="6A084617" w14:textId="77777777" w:rsidR="00C61A2B" w:rsidRDefault="00C61A2B" w:rsidP="00C61A2B"/>
    <w:p w14:paraId="000000C6" w14:textId="77777777" w:rsidR="00E772B4" w:rsidRDefault="00E772B4"/>
    <w:p w14:paraId="000000C7" w14:textId="7B64729C" w:rsidR="00E772B4" w:rsidRDefault="00000000">
      <w:pPr>
        <w:pStyle w:val="Heading3"/>
      </w:pPr>
      <w:r>
        <w:lastRenderedPageBreak/>
        <w:t>Groups (Landing) -&gt; Group (Template)</w:t>
      </w:r>
    </w:p>
    <w:p w14:paraId="578DC04F" w14:textId="454310EC" w:rsidR="00720633" w:rsidRPr="00720633" w:rsidRDefault="00720633" w:rsidP="00720633">
      <w:r>
        <w:rPr>
          <w:noProof/>
        </w:rPr>
        <w:drawing>
          <wp:inline distT="0" distB="0" distL="0" distR="0" wp14:anchorId="53BED0B1" wp14:editId="0505A978">
            <wp:extent cx="4543425" cy="36004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43425" cy="3600450"/>
                    </a:xfrm>
                    <a:prstGeom prst="rect">
                      <a:avLst/>
                    </a:prstGeom>
                    <a:noFill/>
                    <a:ln>
                      <a:noFill/>
                    </a:ln>
                  </pic:spPr>
                </pic:pic>
              </a:graphicData>
            </a:graphic>
          </wp:inline>
        </w:drawing>
      </w:r>
    </w:p>
    <w:p w14:paraId="000000C8" w14:textId="77777777" w:rsidR="00E772B4" w:rsidRDefault="00000000">
      <w:pPr>
        <w:pStyle w:val="Heading4"/>
      </w:pPr>
      <w:r>
        <w:t>Purpose</w:t>
      </w:r>
    </w:p>
    <w:p w14:paraId="000000C9" w14:textId="48E1F34C" w:rsidR="00E772B4" w:rsidRDefault="00000000">
      <w:r>
        <w:t xml:space="preserve">Groups (Landing) will have an </w:t>
      </w:r>
      <w:r w:rsidR="002442F4">
        <w:t>alphabetical</w:t>
      </w:r>
      <w:r>
        <w:t xml:space="preserve"> list of all the factions, groups, clubs, parties, etc. that appear in the Chayot Chronicles. There will be one of these pages.</w:t>
      </w:r>
    </w:p>
    <w:p w14:paraId="000000CA" w14:textId="77777777" w:rsidR="00E772B4" w:rsidRDefault="00000000">
      <w:r>
        <w:br/>
        <w:t>Group (Template) will be the individual page for each of those groups that give a bit more background on them. Each group will have their own page.</w:t>
      </w:r>
    </w:p>
    <w:p w14:paraId="000000CB" w14:textId="77777777" w:rsidR="00E772B4" w:rsidRDefault="00E772B4"/>
    <w:p w14:paraId="000000CC" w14:textId="77777777" w:rsidR="00E772B4" w:rsidRDefault="00000000">
      <w:pPr>
        <w:pStyle w:val="Heading4"/>
      </w:pPr>
      <w:r>
        <w:t>Functions &amp; Technologies</w:t>
      </w:r>
    </w:p>
    <w:p w14:paraId="000000CD" w14:textId="0FE8C566" w:rsidR="00E772B4" w:rsidRDefault="00000000">
      <w:pPr>
        <w:numPr>
          <w:ilvl w:val="0"/>
          <w:numId w:val="15"/>
        </w:numPr>
        <w:spacing w:after="0"/>
      </w:pPr>
      <w:bookmarkStart w:id="2" w:name="_Hlk129795630"/>
      <w:r>
        <w:t xml:space="preserve">Automatic </w:t>
      </w:r>
      <w:r w:rsidR="002442F4">
        <w:t>Alphabetizes</w:t>
      </w:r>
    </w:p>
    <w:p w14:paraId="6FE99F83" w14:textId="380B37BC" w:rsidR="003853FF" w:rsidRDefault="003853FF">
      <w:pPr>
        <w:numPr>
          <w:ilvl w:val="0"/>
          <w:numId w:val="15"/>
        </w:numPr>
        <w:spacing w:after="0"/>
      </w:pPr>
      <w:bookmarkStart w:id="3" w:name="_Hlk129795544"/>
      <w:r>
        <w:t>Alphabet Pagination</w:t>
      </w:r>
    </w:p>
    <w:bookmarkEnd w:id="3"/>
    <w:p w14:paraId="000000CE" w14:textId="77777777" w:rsidR="00E772B4" w:rsidRDefault="00000000">
      <w:pPr>
        <w:numPr>
          <w:ilvl w:val="0"/>
          <w:numId w:val="15"/>
        </w:numPr>
      </w:pPr>
      <w:r>
        <w:t>In-Page Filter</w:t>
      </w:r>
    </w:p>
    <w:bookmarkEnd w:id="2"/>
    <w:p w14:paraId="000000D3" w14:textId="38ED0DA5" w:rsidR="00E772B4" w:rsidRDefault="00000000">
      <w:pPr>
        <w:pStyle w:val="Heading3"/>
      </w:pPr>
      <w:r>
        <w:lastRenderedPageBreak/>
        <w:t>Characters (Landing) –&gt; Character Dossier (Template)</w:t>
      </w:r>
    </w:p>
    <w:p w14:paraId="79313998" w14:textId="40C732C7" w:rsidR="00720633" w:rsidRPr="00720633" w:rsidRDefault="00720633" w:rsidP="00720633">
      <w:r>
        <w:rPr>
          <w:noProof/>
        </w:rPr>
        <w:drawing>
          <wp:inline distT="0" distB="0" distL="0" distR="0" wp14:anchorId="6030CB2B" wp14:editId="0A06C52E">
            <wp:extent cx="4543425" cy="36004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43425" cy="3600450"/>
                    </a:xfrm>
                    <a:prstGeom prst="rect">
                      <a:avLst/>
                    </a:prstGeom>
                    <a:noFill/>
                    <a:ln>
                      <a:noFill/>
                    </a:ln>
                  </pic:spPr>
                </pic:pic>
              </a:graphicData>
            </a:graphic>
          </wp:inline>
        </w:drawing>
      </w:r>
    </w:p>
    <w:p w14:paraId="000000D4" w14:textId="77777777" w:rsidR="00E772B4" w:rsidRDefault="00000000">
      <w:pPr>
        <w:pStyle w:val="Heading4"/>
      </w:pPr>
      <w:r>
        <w:t>Purpose</w:t>
      </w:r>
    </w:p>
    <w:p w14:paraId="000000D5" w14:textId="305BFDFF" w:rsidR="00E772B4" w:rsidRDefault="00000000">
      <w:r>
        <w:t xml:space="preserve">Characters (Landing) will have an </w:t>
      </w:r>
      <w:r w:rsidR="002442F4">
        <w:t>alphabetical</w:t>
      </w:r>
      <w:r>
        <w:t xml:space="preserve"> list of all the characters. There will be one of these pages.</w:t>
      </w:r>
    </w:p>
    <w:p w14:paraId="000000D6" w14:textId="77777777" w:rsidR="00E772B4" w:rsidRDefault="00E772B4"/>
    <w:p w14:paraId="000000D7" w14:textId="77777777" w:rsidR="00E772B4" w:rsidRDefault="00000000">
      <w:r>
        <w:t>Character Dossier (Template) will be the individual page for each character. Each character will have their own page.</w:t>
      </w:r>
    </w:p>
    <w:p w14:paraId="000000D8" w14:textId="77777777" w:rsidR="00E772B4" w:rsidRDefault="00E772B4"/>
    <w:p w14:paraId="000000D9" w14:textId="77777777" w:rsidR="00E772B4" w:rsidRDefault="00000000">
      <w:pPr>
        <w:pStyle w:val="Heading4"/>
      </w:pPr>
      <w:r>
        <w:t>Functions &amp; Technologies</w:t>
      </w:r>
    </w:p>
    <w:p w14:paraId="000000DF" w14:textId="06E251B5" w:rsidR="00E772B4" w:rsidRDefault="003853FF" w:rsidP="003853FF">
      <w:pPr>
        <w:pStyle w:val="ListParagraph"/>
        <w:numPr>
          <w:ilvl w:val="0"/>
          <w:numId w:val="28"/>
        </w:numPr>
      </w:pPr>
      <w:bookmarkStart w:id="4" w:name="_Hlk129795558"/>
      <w:r>
        <w:t xml:space="preserve">Jpg: The dossier will be imported as a jpg from an excel file. This gives the client a place off-site where they can keep files of all the characters, the ability to easily adjust a dossier with doing very little Website work, create a new character’s Dossier page with as little as changing to </w:t>
      </w:r>
      <w:proofErr w:type="spellStart"/>
      <w:r>
        <w:t>img</w:t>
      </w:r>
      <w:proofErr w:type="spellEnd"/>
      <w:r>
        <w:t xml:space="preserve"> file, and have </w:t>
      </w:r>
      <w:proofErr w:type="gramStart"/>
      <w:r>
        <w:t>an</w:t>
      </w:r>
      <w:proofErr w:type="gramEnd"/>
      <w:r>
        <w:t xml:space="preserve"> good format for the ‘dossier’ feeling.</w:t>
      </w:r>
    </w:p>
    <w:bookmarkEnd w:id="4"/>
    <w:p w14:paraId="000000E0" w14:textId="34F3D78E" w:rsidR="00E772B4" w:rsidRDefault="00000000">
      <w:pPr>
        <w:pStyle w:val="Heading3"/>
      </w:pPr>
      <w:r>
        <w:lastRenderedPageBreak/>
        <w:t>Points of Interests (Landing) -&gt; Point of Interest (Template)</w:t>
      </w:r>
    </w:p>
    <w:p w14:paraId="09A14592" w14:textId="40E48A6E" w:rsidR="00720633" w:rsidRPr="00720633" w:rsidRDefault="00720633" w:rsidP="00720633">
      <w:r>
        <w:rPr>
          <w:noProof/>
        </w:rPr>
        <w:drawing>
          <wp:inline distT="0" distB="0" distL="0" distR="0" wp14:anchorId="010D21B5" wp14:editId="5D9F3C98">
            <wp:extent cx="5019675" cy="35242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19675" cy="3524250"/>
                    </a:xfrm>
                    <a:prstGeom prst="rect">
                      <a:avLst/>
                    </a:prstGeom>
                    <a:noFill/>
                    <a:ln>
                      <a:noFill/>
                    </a:ln>
                  </pic:spPr>
                </pic:pic>
              </a:graphicData>
            </a:graphic>
          </wp:inline>
        </w:drawing>
      </w:r>
    </w:p>
    <w:p w14:paraId="000000E1" w14:textId="77777777" w:rsidR="00E772B4" w:rsidRDefault="00000000">
      <w:pPr>
        <w:pStyle w:val="Heading4"/>
      </w:pPr>
      <w:r>
        <w:t>Purpose</w:t>
      </w:r>
    </w:p>
    <w:p w14:paraId="000000E2" w14:textId="36F0ECF4" w:rsidR="00E772B4" w:rsidRDefault="00000000">
      <w:r>
        <w:t xml:space="preserve">Points of Interests (Landing) will have </w:t>
      </w:r>
      <w:r w:rsidR="002442F4">
        <w:t>an</w:t>
      </w:r>
      <w:r>
        <w:t xml:space="preserve"> </w:t>
      </w:r>
      <w:r w:rsidR="002442F4">
        <w:t>alphabetical</w:t>
      </w:r>
      <w:r>
        <w:t xml:space="preserve"> list of all the locations that appear in the stories. There will be one of these pages.</w:t>
      </w:r>
    </w:p>
    <w:p w14:paraId="000000E3" w14:textId="77777777" w:rsidR="00E772B4" w:rsidRDefault="00E772B4"/>
    <w:p w14:paraId="000000E4" w14:textId="77777777" w:rsidR="00E772B4" w:rsidRDefault="00000000">
      <w:r>
        <w:t xml:space="preserve">Point of Interest (Template) will be the individual page about a location. Each location will have their own page. </w:t>
      </w:r>
    </w:p>
    <w:p w14:paraId="000000E5" w14:textId="77777777" w:rsidR="00E772B4" w:rsidRDefault="00E772B4"/>
    <w:p w14:paraId="000000E6" w14:textId="77777777" w:rsidR="00E772B4" w:rsidRDefault="00000000">
      <w:pPr>
        <w:pStyle w:val="Heading4"/>
      </w:pPr>
      <w:r>
        <w:t>Functions &amp; Technologies</w:t>
      </w:r>
    </w:p>
    <w:p w14:paraId="759A3095" w14:textId="77777777" w:rsidR="003853FF" w:rsidRDefault="003853FF" w:rsidP="003853FF">
      <w:pPr>
        <w:numPr>
          <w:ilvl w:val="0"/>
          <w:numId w:val="29"/>
        </w:numPr>
        <w:spacing w:after="0"/>
      </w:pPr>
      <w:r>
        <w:t>Automatic Alphabetizes</w:t>
      </w:r>
    </w:p>
    <w:p w14:paraId="3746C262" w14:textId="77777777" w:rsidR="003853FF" w:rsidRDefault="003853FF" w:rsidP="003853FF">
      <w:pPr>
        <w:numPr>
          <w:ilvl w:val="0"/>
          <w:numId w:val="29"/>
        </w:numPr>
        <w:spacing w:after="0"/>
      </w:pPr>
      <w:r>
        <w:t>Alphabet Pagination</w:t>
      </w:r>
    </w:p>
    <w:p w14:paraId="309C05FD" w14:textId="77777777" w:rsidR="003853FF" w:rsidRDefault="003853FF" w:rsidP="003853FF">
      <w:pPr>
        <w:numPr>
          <w:ilvl w:val="0"/>
          <w:numId w:val="29"/>
        </w:numPr>
      </w:pPr>
      <w:r>
        <w:t>In-Page Filter</w:t>
      </w:r>
    </w:p>
    <w:p w14:paraId="000000E8" w14:textId="77777777" w:rsidR="00E772B4" w:rsidRDefault="00E772B4"/>
    <w:p w14:paraId="000000EC" w14:textId="1A9F776E" w:rsidR="00E772B4" w:rsidRDefault="00000000">
      <w:pPr>
        <w:pStyle w:val="Heading3"/>
      </w:pPr>
      <w:r>
        <w:lastRenderedPageBreak/>
        <w:t>Library (Landing) -&gt; In-world Book (Template)</w:t>
      </w:r>
    </w:p>
    <w:p w14:paraId="72B565CA" w14:textId="161B3643" w:rsidR="00720633" w:rsidRPr="00720633" w:rsidRDefault="00720633" w:rsidP="00720633">
      <w:r>
        <w:rPr>
          <w:noProof/>
        </w:rPr>
        <w:drawing>
          <wp:inline distT="0" distB="0" distL="0" distR="0" wp14:anchorId="2F4F1B42" wp14:editId="51ADDD9A">
            <wp:extent cx="5133975" cy="36861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33975" cy="3686175"/>
                    </a:xfrm>
                    <a:prstGeom prst="rect">
                      <a:avLst/>
                    </a:prstGeom>
                    <a:noFill/>
                    <a:ln>
                      <a:noFill/>
                    </a:ln>
                  </pic:spPr>
                </pic:pic>
              </a:graphicData>
            </a:graphic>
          </wp:inline>
        </w:drawing>
      </w:r>
    </w:p>
    <w:p w14:paraId="000000ED" w14:textId="77777777" w:rsidR="00E772B4" w:rsidRDefault="00000000">
      <w:pPr>
        <w:pStyle w:val="Heading4"/>
      </w:pPr>
      <w:r>
        <w:t>Purpose</w:t>
      </w:r>
    </w:p>
    <w:p w14:paraId="000000EE" w14:textId="65880632" w:rsidR="00E772B4" w:rsidRDefault="00000000">
      <w:r>
        <w:t xml:space="preserve">Library (Landing) will have an </w:t>
      </w:r>
      <w:r w:rsidR="002442F4">
        <w:t>alphabetical</w:t>
      </w:r>
      <w:r>
        <w:t xml:space="preserve"> list of all the in-world books, letters, notes, </w:t>
      </w:r>
      <w:r w:rsidR="002442F4">
        <w:t>journals</w:t>
      </w:r>
      <w:r>
        <w:t>, recordings, etc. There will be one of these pages.</w:t>
      </w:r>
    </w:p>
    <w:p w14:paraId="000000EF" w14:textId="77777777" w:rsidR="00E772B4" w:rsidRDefault="00E772B4"/>
    <w:p w14:paraId="000000F0" w14:textId="77777777" w:rsidR="00E772B4" w:rsidRDefault="00000000">
      <w:r>
        <w:t>In-World Book (Template) will be the individual list of the above. Each will have their own page with every entry listed within this page</w:t>
      </w:r>
    </w:p>
    <w:p w14:paraId="000000F1" w14:textId="77777777" w:rsidR="00E772B4" w:rsidRDefault="00E772B4"/>
    <w:p w14:paraId="000000F2" w14:textId="77777777" w:rsidR="00E772B4" w:rsidRDefault="00E772B4"/>
    <w:p w14:paraId="000000F3" w14:textId="77777777" w:rsidR="00E772B4" w:rsidRDefault="00000000">
      <w:pPr>
        <w:pStyle w:val="Heading4"/>
      </w:pPr>
      <w:r>
        <w:t>Functions &amp; Technologies</w:t>
      </w:r>
    </w:p>
    <w:p w14:paraId="1E5D4A1F" w14:textId="77777777" w:rsidR="003853FF" w:rsidRDefault="003853FF" w:rsidP="003853FF">
      <w:pPr>
        <w:numPr>
          <w:ilvl w:val="0"/>
          <w:numId w:val="30"/>
        </w:numPr>
        <w:spacing w:after="0"/>
      </w:pPr>
      <w:r>
        <w:t>Automatic Alphabetizes</w:t>
      </w:r>
    </w:p>
    <w:p w14:paraId="7BF13DBB" w14:textId="77777777" w:rsidR="003853FF" w:rsidRDefault="003853FF" w:rsidP="003853FF">
      <w:pPr>
        <w:numPr>
          <w:ilvl w:val="0"/>
          <w:numId w:val="30"/>
        </w:numPr>
        <w:spacing w:after="0"/>
      </w:pPr>
      <w:r>
        <w:t>Alphabet Pagination</w:t>
      </w:r>
    </w:p>
    <w:p w14:paraId="70DA3128" w14:textId="77777777" w:rsidR="003853FF" w:rsidRDefault="003853FF" w:rsidP="003853FF">
      <w:pPr>
        <w:numPr>
          <w:ilvl w:val="0"/>
          <w:numId w:val="30"/>
        </w:numPr>
      </w:pPr>
      <w:r>
        <w:t>In-Page Filter</w:t>
      </w:r>
    </w:p>
    <w:p w14:paraId="000000F5" w14:textId="77777777" w:rsidR="00E772B4" w:rsidRDefault="00E772B4"/>
    <w:p w14:paraId="000000F9" w14:textId="2E90C340" w:rsidR="00E772B4" w:rsidRDefault="00720633">
      <w:pPr>
        <w:pStyle w:val="Heading3"/>
      </w:pPr>
      <w:r>
        <w:lastRenderedPageBreak/>
        <w:t>Classes (Landing) -&gt; Subject (Template) -&gt; Lesson (Template)</w:t>
      </w:r>
    </w:p>
    <w:p w14:paraId="11AF1075" w14:textId="26C1202F" w:rsidR="00720633" w:rsidRPr="00720633" w:rsidRDefault="00720633" w:rsidP="00720633">
      <w:r>
        <w:rPr>
          <w:noProof/>
        </w:rPr>
        <w:drawing>
          <wp:inline distT="0" distB="0" distL="0" distR="0" wp14:anchorId="35DA70CB" wp14:editId="66BE1F3C">
            <wp:extent cx="5019675" cy="49530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19675" cy="4953000"/>
                    </a:xfrm>
                    <a:prstGeom prst="rect">
                      <a:avLst/>
                    </a:prstGeom>
                    <a:noFill/>
                    <a:ln>
                      <a:noFill/>
                    </a:ln>
                  </pic:spPr>
                </pic:pic>
              </a:graphicData>
            </a:graphic>
          </wp:inline>
        </w:drawing>
      </w:r>
    </w:p>
    <w:p w14:paraId="000000FA" w14:textId="77777777" w:rsidR="00E772B4" w:rsidRDefault="00000000">
      <w:pPr>
        <w:pStyle w:val="Heading4"/>
      </w:pPr>
      <w:r>
        <w:t>Purpose</w:t>
      </w:r>
    </w:p>
    <w:p w14:paraId="000000FB" w14:textId="15768919" w:rsidR="00E772B4" w:rsidRDefault="00720633">
      <w:r>
        <w:t xml:space="preserve">Classes (Landing) will have a list of all the subjects within the story. These are the </w:t>
      </w:r>
      <w:r w:rsidR="002442F4">
        <w:t>broadest</w:t>
      </w:r>
      <w:r>
        <w:t xml:space="preserve"> section and encompass many topics. For example, Martial Arts will be one of the subjects listed here. There will be one of these pages.</w:t>
      </w:r>
    </w:p>
    <w:p w14:paraId="000000FC" w14:textId="77777777" w:rsidR="00E772B4" w:rsidRDefault="00E772B4"/>
    <w:p w14:paraId="000000FD" w14:textId="56C6341F" w:rsidR="00E772B4" w:rsidRDefault="00000000">
      <w:r>
        <w:t xml:space="preserve">Subject (Template) will be the page for each subject, with </w:t>
      </w:r>
      <w:r w:rsidR="002442F4">
        <w:t>its</w:t>
      </w:r>
      <w:r>
        <w:t xml:space="preserve"> lessons listed out. For example, Martial Arts will have </w:t>
      </w:r>
      <w:r w:rsidR="002442F4">
        <w:t>its</w:t>
      </w:r>
      <w:r>
        <w:t xml:space="preserve"> own page with each type of martial art listed here. There will be one of these pages for each subject. </w:t>
      </w:r>
    </w:p>
    <w:p w14:paraId="000000FE" w14:textId="77777777" w:rsidR="00E772B4" w:rsidRDefault="00E772B4"/>
    <w:p w14:paraId="000000FF" w14:textId="77777777" w:rsidR="00E772B4" w:rsidRDefault="00000000">
      <w:r>
        <w:t>Lesson (Template) will be the individual page for a specific lesson. For example, Lightning Art is a type of Martial Arts. This page would go into details about this specific martial arts. Each lesson in each subject will have their own page.</w:t>
      </w:r>
    </w:p>
    <w:p w14:paraId="00000100" w14:textId="77777777" w:rsidR="00E772B4" w:rsidRDefault="00E772B4"/>
    <w:p w14:paraId="00000101" w14:textId="77777777" w:rsidR="00E772B4" w:rsidRDefault="00000000">
      <w:pPr>
        <w:pStyle w:val="Heading4"/>
      </w:pPr>
      <w:r>
        <w:t>Functions &amp; Technologies</w:t>
      </w:r>
    </w:p>
    <w:p w14:paraId="4DF4FBBD" w14:textId="77777777" w:rsidR="003853FF" w:rsidRDefault="003853FF" w:rsidP="003853FF">
      <w:pPr>
        <w:numPr>
          <w:ilvl w:val="0"/>
          <w:numId w:val="31"/>
        </w:numPr>
        <w:spacing w:after="0"/>
      </w:pPr>
      <w:r>
        <w:t>Automatic Alphabetizes</w:t>
      </w:r>
    </w:p>
    <w:p w14:paraId="4A6A63E4" w14:textId="77777777" w:rsidR="003853FF" w:rsidRDefault="003853FF" w:rsidP="003853FF">
      <w:pPr>
        <w:numPr>
          <w:ilvl w:val="0"/>
          <w:numId w:val="31"/>
        </w:numPr>
        <w:spacing w:after="0"/>
      </w:pPr>
      <w:r>
        <w:t>Alphabet Pagination</w:t>
      </w:r>
    </w:p>
    <w:p w14:paraId="6E8700AF" w14:textId="77777777" w:rsidR="003853FF" w:rsidRDefault="003853FF" w:rsidP="003853FF">
      <w:pPr>
        <w:numPr>
          <w:ilvl w:val="0"/>
          <w:numId w:val="31"/>
        </w:numPr>
      </w:pPr>
      <w:r>
        <w:t>In-Page Filter</w:t>
      </w:r>
    </w:p>
    <w:p w14:paraId="00000102" w14:textId="55C6FD6C" w:rsidR="00E772B4" w:rsidRDefault="00E772B4"/>
    <w:p w14:paraId="00000108" w14:textId="0229D63E" w:rsidR="00E772B4" w:rsidRDefault="00000000">
      <w:pPr>
        <w:pStyle w:val="Heading3"/>
      </w:pPr>
      <w:r>
        <w:lastRenderedPageBreak/>
        <w:t>Lilonons (Landing) -&gt; Lilonon/Subsection (Template)</w:t>
      </w:r>
    </w:p>
    <w:p w14:paraId="1A0CB8C8" w14:textId="72E9FFC8" w:rsidR="00720633" w:rsidRPr="00720633" w:rsidRDefault="00720633" w:rsidP="00720633">
      <w:r>
        <w:rPr>
          <w:noProof/>
        </w:rPr>
        <w:drawing>
          <wp:inline distT="0" distB="0" distL="0" distR="0" wp14:anchorId="25CD7A36" wp14:editId="06C9485E">
            <wp:extent cx="6848475" cy="52959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48475" cy="5295900"/>
                    </a:xfrm>
                    <a:prstGeom prst="rect">
                      <a:avLst/>
                    </a:prstGeom>
                    <a:noFill/>
                    <a:ln>
                      <a:noFill/>
                    </a:ln>
                  </pic:spPr>
                </pic:pic>
              </a:graphicData>
            </a:graphic>
          </wp:inline>
        </w:drawing>
      </w:r>
    </w:p>
    <w:p w14:paraId="00000109" w14:textId="77777777" w:rsidR="00E772B4" w:rsidRDefault="00000000">
      <w:pPr>
        <w:pStyle w:val="Heading4"/>
      </w:pPr>
      <w:r>
        <w:t>Purpose</w:t>
      </w:r>
    </w:p>
    <w:p w14:paraId="0000010A" w14:textId="77777777" w:rsidR="00E772B4" w:rsidRDefault="00000000">
      <w:r>
        <w:t>Lilonons (Landing) will be a list and brief description for each of the 11 Lilonons (or nations).</w:t>
      </w:r>
    </w:p>
    <w:p w14:paraId="0000010B" w14:textId="77777777" w:rsidR="00E772B4" w:rsidRDefault="00E772B4"/>
    <w:p w14:paraId="0000010C" w14:textId="293F32D2" w:rsidR="00E772B4" w:rsidRDefault="00000000">
      <w:r>
        <w:t>Lilonon/Subsection (Template) will be the individual page for each Lilonon</w:t>
      </w:r>
      <w:r w:rsidR="00011FAA">
        <w:t xml:space="preserve"> and their subsection.</w:t>
      </w:r>
      <w:r>
        <w:t xml:space="preserve"> </w:t>
      </w:r>
      <w:r w:rsidR="00011FAA">
        <w:t>The subsections will consist of:</w:t>
      </w:r>
    </w:p>
    <w:p w14:paraId="70C44767" w14:textId="5BE1B829" w:rsidR="00011FAA" w:rsidRDefault="00011FAA" w:rsidP="00011FAA">
      <w:pPr>
        <w:pStyle w:val="ListParagraph"/>
        <w:numPr>
          <w:ilvl w:val="0"/>
          <w:numId w:val="17"/>
        </w:numPr>
      </w:pPr>
      <w:r>
        <w:t>Overview</w:t>
      </w:r>
    </w:p>
    <w:p w14:paraId="7D62EB1C" w14:textId="729C1A20" w:rsidR="00011FAA" w:rsidRDefault="00011FAA" w:rsidP="00011FAA">
      <w:pPr>
        <w:pStyle w:val="ListParagraph"/>
        <w:numPr>
          <w:ilvl w:val="0"/>
          <w:numId w:val="17"/>
        </w:numPr>
      </w:pPr>
      <w:r>
        <w:t>Areas</w:t>
      </w:r>
    </w:p>
    <w:p w14:paraId="69A32972" w14:textId="4548C97C" w:rsidR="00011FAA" w:rsidRDefault="00011FAA" w:rsidP="00011FAA">
      <w:pPr>
        <w:pStyle w:val="ListParagraph"/>
        <w:numPr>
          <w:ilvl w:val="0"/>
          <w:numId w:val="17"/>
        </w:numPr>
      </w:pPr>
      <w:r>
        <w:t>Government</w:t>
      </w:r>
    </w:p>
    <w:p w14:paraId="14668426" w14:textId="21EAF851" w:rsidR="00011FAA" w:rsidRDefault="00011FAA" w:rsidP="00011FAA">
      <w:pPr>
        <w:pStyle w:val="ListParagraph"/>
        <w:numPr>
          <w:ilvl w:val="0"/>
          <w:numId w:val="17"/>
        </w:numPr>
      </w:pPr>
      <w:r>
        <w:t>History</w:t>
      </w:r>
    </w:p>
    <w:p w14:paraId="4E4505AE" w14:textId="701C8EA6" w:rsidR="00011FAA" w:rsidRDefault="00011FAA" w:rsidP="00011FAA">
      <w:pPr>
        <w:pStyle w:val="ListParagraph"/>
        <w:numPr>
          <w:ilvl w:val="0"/>
          <w:numId w:val="17"/>
        </w:numPr>
      </w:pPr>
      <w:r>
        <w:t>Culture</w:t>
      </w:r>
    </w:p>
    <w:p w14:paraId="1299778F" w14:textId="5FEB45E5" w:rsidR="00011FAA" w:rsidRDefault="00011FAA" w:rsidP="00011FAA">
      <w:pPr>
        <w:pStyle w:val="ListParagraph"/>
        <w:numPr>
          <w:ilvl w:val="0"/>
          <w:numId w:val="17"/>
        </w:numPr>
      </w:pPr>
      <w:r>
        <w:t>Daily Life</w:t>
      </w:r>
    </w:p>
    <w:p w14:paraId="5FE54FE3" w14:textId="4BBFBEBF" w:rsidR="00011FAA" w:rsidRDefault="00011FAA" w:rsidP="00011FAA">
      <w:pPr>
        <w:pStyle w:val="ListParagraph"/>
        <w:numPr>
          <w:ilvl w:val="0"/>
          <w:numId w:val="17"/>
        </w:numPr>
      </w:pPr>
      <w:r>
        <w:t>Economy</w:t>
      </w:r>
    </w:p>
    <w:p w14:paraId="16057E1B" w14:textId="41E4D925" w:rsidR="00011FAA" w:rsidRDefault="00011FAA" w:rsidP="00011FAA">
      <w:pPr>
        <w:pStyle w:val="ListParagraph"/>
        <w:numPr>
          <w:ilvl w:val="0"/>
          <w:numId w:val="17"/>
        </w:numPr>
      </w:pPr>
      <w:r>
        <w:t>Technology</w:t>
      </w:r>
    </w:p>
    <w:p w14:paraId="036B4260" w14:textId="1E47262E" w:rsidR="00011FAA" w:rsidRDefault="00011FAA" w:rsidP="00011FAA">
      <w:pPr>
        <w:pStyle w:val="ListParagraph"/>
        <w:numPr>
          <w:ilvl w:val="0"/>
          <w:numId w:val="17"/>
        </w:numPr>
      </w:pPr>
      <w:r>
        <w:t>Factions</w:t>
      </w:r>
    </w:p>
    <w:p w14:paraId="2A906C08" w14:textId="6A4F0119" w:rsidR="00011FAA" w:rsidRDefault="00011FAA" w:rsidP="00011FAA">
      <w:pPr>
        <w:pStyle w:val="ListParagraph"/>
        <w:numPr>
          <w:ilvl w:val="0"/>
          <w:numId w:val="17"/>
        </w:numPr>
      </w:pPr>
      <w:r>
        <w:t>Classified</w:t>
      </w:r>
    </w:p>
    <w:p w14:paraId="0000010D" w14:textId="77777777" w:rsidR="00E772B4" w:rsidRDefault="00E772B4"/>
    <w:p w14:paraId="0000010E" w14:textId="77777777" w:rsidR="00E772B4" w:rsidRDefault="00000000">
      <w:pPr>
        <w:pStyle w:val="Heading4"/>
      </w:pPr>
      <w:r>
        <w:t>Functions &amp; Technologies</w:t>
      </w:r>
    </w:p>
    <w:p w14:paraId="0000010F" w14:textId="77777777" w:rsidR="00E772B4" w:rsidRDefault="00000000">
      <w:r>
        <w:t>Content Nav Bubbles: Under the Lilonon name will be a line of buttons that will be linked to each of the subsections. whichever subsection is currently being viewed will be the button lit up.</w:t>
      </w:r>
    </w:p>
    <w:p w14:paraId="00000110" w14:textId="77777777" w:rsidR="00E772B4" w:rsidRDefault="00E772B4"/>
    <w:p w14:paraId="00000111" w14:textId="77777777" w:rsidR="00E772B4" w:rsidRDefault="00000000">
      <w:bookmarkStart w:id="5" w:name="_Hlk129795944"/>
      <w:r>
        <w:t>Table of Contents Nav box: This will display all the headers and such within the page, and give the readers easy jumping around the page.</w:t>
      </w:r>
    </w:p>
    <w:bookmarkEnd w:id="5"/>
    <w:p w14:paraId="00000117" w14:textId="638A8D89" w:rsidR="00E772B4" w:rsidRDefault="00E772B4"/>
    <w:p w14:paraId="5564AA7E" w14:textId="11ED88EE" w:rsidR="0090785A" w:rsidRDefault="0090785A"/>
    <w:p w14:paraId="13B48BA3" w14:textId="77777777" w:rsidR="0090785A" w:rsidRDefault="0090785A" w:rsidP="0090785A">
      <w:pPr>
        <w:pStyle w:val="Heading3"/>
      </w:pPr>
      <w:r>
        <w:t>Shop</w:t>
      </w:r>
    </w:p>
    <w:p w14:paraId="105DA64A" w14:textId="77777777" w:rsidR="0090785A" w:rsidRDefault="0090785A" w:rsidP="0090785A">
      <w:pPr>
        <w:pStyle w:val="Heading4"/>
      </w:pPr>
      <w:r>
        <w:t>Purpose</w:t>
      </w:r>
    </w:p>
    <w:p w14:paraId="60AACE2D" w14:textId="59E233F9" w:rsidR="0090785A" w:rsidRDefault="0090785A">
      <w:r>
        <w:t>The purpose of the shop section will be to sell merchandise based on the franchise. Undecided on if it’ll be in-house store or just a link to a 3</w:t>
      </w:r>
      <w:r w:rsidRPr="0090785A">
        <w:rPr>
          <w:vertAlign w:val="superscript"/>
        </w:rPr>
        <w:t>rd</w:t>
      </w:r>
      <w:r>
        <w:t>-party site.</w:t>
      </w:r>
    </w:p>
    <w:p w14:paraId="00000118" w14:textId="11F96C04" w:rsidR="00E772B4" w:rsidRDefault="00E772B4"/>
    <w:p w14:paraId="00000119" w14:textId="1771A4CA" w:rsidR="00E772B4" w:rsidRDefault="00000000">
      <w:pPr>
        <w:pStyle w:val="Heading3"/>
      </w:pPr>
      <w:r>
        <w:t xml:space="preserve">Enochi Order (Landing) -&gt; </w:t>
      </w:r>
      <w:r w:rsidR="00011FAA">
        <w:t>Enochi Order/subsection (Template)</w:t>
      </w:r>
    </w:p>
    <w:p w14:paraId="7DCBA2F5" w14:textId="58EC976D" w:rsidR="00720633" w:rsidRPr="00720633" w:rsidRDefault="00720633" w:rsidP="00720633">
      <w:r>
        <w:t>This needs basic development.</w:t>
      </w:r>
    </w:p>
    <w:p w14:paraId="0000011A" w14:textId="7F912A1B" w:rsidR="00E772B4" w:rsidRDefault="00720633">
      <w:r>
        <w:rPr>
          <w:noProof/>
        </w:rPr>
        <w:drawing>
          <wp:inline distT="0" distB="0" distL="0" distR="0" wp14:anchorId="7F09599F" wp14:editId="24C026DE">
            <wp:extent cx="6848475" cy="52959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48475" cy="5295900"/>
                    </a:xfrm>
                    <a:prstGeom prst="rect">
                      <a:avLst/>
                    </a:prstGeom>
                    <a:noFill/>
                    <a:ln>
                      <a:noFill/>
                    </a:ln>
                  </pic:spPr>
                </pic:pic>
              </a:graphicData>
            </a:graphic>
          </wp:inline>
        </w:drawing>
      </w:r>
    </w:p>
    <w:p w14:paraId="0000011C" w14:textId="77777777" w:rsidR="00E772B4" w:rsidRDefault="00E772B4"/>
    <w:p w14:paraId="0000011D" w14:textId="0B2FEE6B" w:rsidR="00E772B4" w:rsidRDefault="00000000">
      <w:pPr>
        <w:pStyle w:val="Heading3"/>
      </w:pPr>
      <w:r>
        <w:t xml:space="preserve">Sports &amp; Games (Landing) -&gt; </w:t>
      </w:r>
      <w:r w:rsidR="00011FAA">
        <w:t>Sport or Game (Template)</w:t>
      </w:r>
    </w:p>
    <w:p w14:paraId="00000120" w14:textId="01B62D60" w:rsidR="00E772B4" w:rsidRDefault="00000000">
      <w:r>
        <w:t>This needs basic development.</w:t>
      </w:r>
    </w:p>
    <w:p w14:paraId="744D6A0C" w14:textId="5B483C82" w:rsidR="00720633" w:rsidRDefault="00720633">
      <w:r>
        <w:rPr>
          <w:noProof/>
        </w:rPr>
        <w:lastRenderedPageBreak/>
        <w:drawing>
          <wp:inline distT="0" distB="0" distL="0" distR="0" wp14:anchorId="51125D14" wp14:editId="74FD37D2">
            <wp:extent cx="4600575" cy="36612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08643" cy="3667711"/>
                    </a:xfrm>
                    <a:prstGeom prst="rect">
                      <a:avLst/>
                    </a:prstGeom>
                    <a:noFill/>
                    <a:ln>
                      <a:noFill/>
                    </a:ln>
                  </pic:spPr>
                </pic:pic>
              </a:graphicData>
            </a:graphic>
          </wp:inline>
        </w:drawing>
      </w:r>
    </w:p>
    <w:p w14:paraId="00000122" w14:textId="315369C1" w:rsidR="00E772B4" w:rsidRDefault="00000000" w:rsidP="00720633">
      <w:pPr>
        <w:pStyle w:val="Heading3"/>
      </w:pPr>
      <w:r>
        <w:t xml:space="preserve">Ishi World (Landing) -&gt; </w:t>
      </w:r>
    </w:p>
    <w:p w14:paraId="00000124" w14:textId="13F0388D" w:rsidR="00E772B4" w:rsidRDefault="00000000">
      <w:r>
        <w:t>This needs basic development.</w:t>
      </w:r>
    </w:p>
    <w:p w14:paraId="3A060549" w14:textId="1BC5F261" w:rsidR="00D3230A" w:rsidRDefault="00720633">
      <w:r>
        <w:rPr>
          <w:noProof/>
        </w:rPr>
        <w:drawing>
          <wp:inline distT="0" distB="0" distL="0" distR="0" wp14:anchorId="168863BB" wp14:editId="7D6B631B">
            <wp:extent cx="4543425" cy="24860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43425" cy="2486025"/>
                    </a:xfrm>
                    <a:prstGeom prst="rect">
                      <a:avLst/>
                    </a:prstGeom>
                    <a:noFill/>
                    <a:ln>
                      <a:noFill/>
                    </a:ln>
                  </pic:spPr>
                </pic:pic>
              </a:graphicData>
            </a:graphic>
          </wp:inline>
        </w:drawing>
      </w:r>
    </w:p>
    <w:p w14:paraId="00000125" w14:textId="77777777" w:rsidR="00E772B4" w:rsidRDefault="00000000">
      <w:pPr>
        <w:pStyle w:val="Heading2"/>
      </w:pPr>
      <w:r>
        <w:t>Color &amp; Font</w:t>
      </w:r>
    </w:p>
    <w:p w14:paraId="00000126" w14:textId="77777777" w:rsidR="00E772B4" w:rsidRDefault="00000000">
      <w:pPr>
        <w:pStyle w:val="Heading3"/>
      </w:pPr>
      <w:r>
        <w:t>Font</w:t>
      </w:r>
    </w:p>
    <w:p w14:paraId="00000127" w14:textId="77777777" w:rsidR="00E772B4" w:rsidRDefault="00000000">
      <w:r>
        <w:t>The attached font sizes and hierarchies will be used.</w:t>
      </w:r>
    </w:p>
    <w:p w14:paraId="00000128" w14:textId="77777777" w:rsidR="00E772B4" w:rsidRDefault="00000000">
      <w:r>
        <w:t>I’ve settled on Georgia font family because I wanted a font that’s;</w:t>
      </w:r>
    </w:p>
    <w:p w14:paraId="00000129" w14:textId="77777777" w:rsidR="00E772B4" w:rsidRDefault="00000000">
      <w:pPr>
        <w:numPr>
          <w:ilvl w:val="0"/>
          <w:numId w:val="4"/>
        </w:numPr>
        <w:spacing w:after="0"/>
      </w:pPr>
      <w:r>
        <w:t>build for web</w:t>
      </w:r>
    </w:p>
    <w:p w14:paraId="0000012A" w14:textId="77777777" w:rsidR="00E772B4" w:rsidRDefault="00000000">
      <w:pPr>
        <w:numPr>
          <w:ilvl w:val="0"/>
          <w:numId w:val="4"/>
        </w:numPr>
        <w:spacing w:after="0"/>
      </w:pPr>
      <w:r>
        <w:t>easy to read, especially for long periods of time</w:t>
      </w:r>
    </w:p>
    <w:p w14:paraId="702A57C4" w14:textId="4C20446B" w:rsidR="006A432F" w:rsidRDefault="00000000">
      <w:pPr>
        <w:numPr>
          <w:ilvl w:val="0"/>
          <w:numId w:val="4"/>
        </w:numPr>
      </w:pPr>
      <w:r>
        <w:t>and because Georgia has a more “</w:t>
      </w:r>
      <w:r w:rsidR="002442F4">
        <w:t>stylists</w:t>
      </w:r>
      <w:r>
        <w:t>” feel to it. It’s not just lines. In includes some flair</w:t>
      </w:r>
    </w:p>
    <w:p w14:paraId="0000012B" w14:textId="0A3E1AA6" w:rsidR="00E772B4" w:rsidRDefault="00E772B4" w:rsidP="006A432F">
      <w:pPr>
        <w:ind w:left="720"/>
      </w:pPr>
    </w:p>
    <w:p w14:paraId="0030801E" w14:textId="582A9E2A" w:rsidR="006A432F" w:rsidRDefault="006A432F" w:rsidP="006A432F">
      <w:pPr>
        <w:ind w:left="720"/>
      </w:pPr>
      <w:r>
        <w:rPr>
          <w:noProof/>
        </w:rPr>
        <w:lastRenderedPageBreak/>
        <w:drawing>
          <wp:inline distT="0" distB="0" distL="0" distR="0" wp14:anchorId="76029728" wp14:editId="0FE91E9A">
            <wp:extent cx="5305425" cy="4015912"/>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37965" cy="4040543"/>
                    </a:xfrm>
                    <a:prstGeom prst="rect">
                      <a:avLst/>
                    </a:prstGeom>
                    <a:noFill/>
                    <a:ln>
                      <a:noFill/>
                    </a:ln>
                  </pic:spPr>
                </pic:pic>
              </a:graphicData>
            </a:graphic>
          </wp:inline>
        </w:drawing>
      </w:r>
    </w:p>
    <w:p w14:paraId="0000012C" w14:textId="77777777" w:rsidR="00E772B4" w:rsidRDefault="00E772B4"/>
    <w:p w14:paraId="0000012D" w14:textId="77777777" w:rsidR="00E772B4" w:rsidRDefault="00000000">
      <w:pPr>
        <w:pStyle w:val="Heading3"/>
      </w:pPr>
      <w:r>
        <w:t>Color</w:t>
      </w:r>
    </w:p>
    <w:p w14:paraId="0000012E" w14:textId="77777777" w:rsidR="00E772B4" w:rsidRDefault="00000000">
      <w:r>
        <w:t>The attached colors will be used for the Nav bars.</w:t>
      </w:r>
    </w:p>
    <w:p w14:paraId="0000012F" w14:textId="50CDC599" w:rsidR="00E772B4" w:rsidRDefault="00000000">
      <w:r>
        <w:t xml:space="preserve">I’ve decided on green and monochrome because I wanted the colors to be as least intrusive as possible when someone is reading. I wanted a color to give a calming effect as well. </w:t>
      </w:r>
      <w:r w:rsidR="002442F4">
        <w:t>That’s</w:t>
      </w:r>
      <w:r>
        <w:t xml:space="preserve"> why no bright colors are being used.</w:t>
      </w:r>
    </w:p>
    <w:p w14:paraId="00000130" w14:textId="77777777" w:rsidR="00E772B4" w:rsidRDefault="00000000">
      <w:r>
        <w:t>Green is also the least used colors in my Nations colors, so it won’t conflict with them.</w:t>
      </w:r>
    </w:p>
    <w:p w14:paraId="5653400A" w14:textId="77777777" w:rsidR="006A432F" w:rsidRDefault="006A432F"/>
    <w:p w14:paraId="011107BE" w14:textId="7BFDFE71" w:rsidR="006A432F" w:rsidRDefault="001A30CC" w:rsidP="006A432F">
      <w:bookmarkStart w:id="6" w:name="_4o56itfcsjb2" w:colFirst="0" w:colLast="0"/>
      <w:bookmarkEnd w:id="6"/>
      <w:r>
        <w:rPr>
          <w:noProof/>
        </w:rPr>
        <w:drawing>
          <wp:inline distT="0" distB="0" distL="0" distR="0" wp14:anchorId="02434EE7" wp14:editId="357EAB30">
            <wp:extent cx="6858000" cy="13023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58000" cy="1302385"/>
                    </a:xfrm>
                    <a:prstGeom prst="rect">
                      <a:avLst/>
                    </a:prstGeom>
                    <a:noFill/>
                    <a:ln>
                      <a:noFill/>
                    </a:ln>
                  </pic:spPr>
                </pic:pic>
              </a:graphicData>
            </a:graphic>
          </wp:inline>
        </w:drawing>
      </w:r>
    </w:p>
    <w:p w14:paraId="01C5F826" w14:textId="22CD8B85" w:rsidR="006A432F" w:rsidRDefault="006A432F" w:rsidP="006A432F"/>
    <w:p w14:paraId="17A4C0A3" w14:textId="77777777" w:rsidR="006A432F" w:rsidRDefault="006A432F" w:rsidP="006A432F">
      <w:r>
        <w:t>The content area will have a very slight light grey tint to it, as grey backgrounds are easier on the eyes for extended periods of reading than white.</w:t>
      </w:r>
    </w:p>
    <w:p w14:paraId="267EECD5" w14:textId="77777777" w:rsidR="006A432F" w:rsidRDefault="006A432F" w:rsidP="006A432F">
      <w:r>
        <w:t>The color of the Ad columns will be a slightly darker grey to give it some contrast. An inner drop shadow will be used to give it the lowest visual hierarchy, and give all the good content areas to pop up.</w:t>
      </w:r>
    </w:p>
    <w:p w14:paraId="6E506305" w14:textId="77777777" w:rsidR="006A432F" w:rsidRDefault="006A432F" w:rsidP="006A432F">
      <w:r>
        <w:t>Text will be black, because black is better for the eyes to read for extended periods of time.</w:t>
      </w:r>
    </w:p>
    <w:sectPr w:rsidR="006A432F">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B2E30"/>
    <w:multiLevelType w:val="multilevel"/>
    <w:tmpl w:val="8B9AF7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5763F4F"/>
    <w:multiLevelType w:val="multilevel"/>
    <w:tmpl w:val="07280D0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07FC04CD"/>
    <w:multiLevelType w:val="multilevel"/>
    <w:tmpl w:val="AB1AB9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9535DBE"/>
    <w:multiLevelType w:val="multilevel"/>
    <w:tmpl w:val="E77E8140"/>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 w15:restartNumberingAfterBreak="0">
    <w:nsid w:val="0AB3156F"/>
    <w:multiLevelType w:val="multilevel"/>
    <w:tmpl w:val="E7BCBB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0E4B0DC0"/>
    <w:multiLevelType w:val="multilevel"/>
    <w:tmpl w:val="788866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3F309C5"/>
    <w:multiLevelType w:val="multilevel"/>
    <w:tmpl w:val="163C4C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73A3514"/>
    <w:multiLevelType w:val="multilevel"/>
    <w:tmpl w:val="E9D667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9EE629D"/>
    <w:multiLevelType w:val="multilevel"/>
    <w:tmpl w:val="E7BCBB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1CAD59B0"/>
    <w:multiLevelType w:val="multilevel"/>
    <w:tmpl w:val="E7BCBB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80050E9"/>
    <w:multiLevelType w:val="multilevel"/>
    <w:tmpl w:val="A49ED39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2F56207F"/>
    <w:multiLevelType w:val="multilevel"/>
    <w:tmpl w:val="A808C9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31776131"/>
    <w:multiLevelType w:val="multilevel"/>
    <w:tmpl w:val="E9D667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4F02104"/>
    <w:multiLevelType w:val="multilevel"/>
    <w:tmpl w:val="96F8436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 w15:restartNumberingAfterBreak="0">
    <w:nsid w:val="36DC50E6"/>
    <w:multiLevelType w:val="multilevel"/>
    <w:tmpl w:val="E9D667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391B738B"/>
    <w:multiLevelType w:val="multilevel"/>
    <w:tmpl w:val="E7BCBB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398F68C7"/>
    <w:multiLevelType w:val="multilevel"/>
    <w:tmpl w:val="AC98E3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3ABF6C42"/>
    <w:multiLevelType w:val="multilevel"/>
    <w:tmpl w:val="BCA224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3F0447A8"/>
    <w:multiLevelType w:val="multilevel"/>
    <w:tmpl w:val="8B9AF7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41A40009"/>
    <w:multiLevelType w:val="multilevel"/>
    <w:tmpl w:val="FC9473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46590F98"/>
    <w:multiLevelType w:val="multilevel"/>
    <w:tmpl w:val="EFB827C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1" w15:restartNumberingAfterBreak="0">
    <w:nsid w:val="468C2E96"/>
    <w:multiLevelType w:val="multilevel"/>
    <w:tmpl w:val="E56261B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506B5EDB"/>
    <w:multiLevelType w:val="multilevel"/>
    <w:tmpl w:val="E7BCBB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51D7750A"/>
    <w:multiLevelType w:val="multilevel"/>
    <w:tmpl w:val="B4A0FF4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56F3000E"/>
    <w:multiLevelType w:val="multilevel"/>
    <w:tmpl w:val="E9D667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5AD326BB"/>
    <w:multiLevelType w:val="multilevel"/>
    <w:tmpl w:val="33967E4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5F0504B5"/>
    <w:multiLevelType w:val="multilevel"/>
    <w:tmpl w:val="E9D667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60433799"/>
    <w:multiLevelType w:val="multilevel"/>
    <w:tmpl w:val="6B68D2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63A33583"/>
    <w:multiLevelType w:val="multilevel"/>
    <w:tmpl w:val="1D6864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66982B12"/>
    <w:multiLevelType w:val="multilevel"/>
    <w:tmpl w:val="3588124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66F502AF"/>
    <w:multiLevelType w:val="multilevel"/>
    <w:tmpl w:val="3AA2B59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1" w15:restartNumberingAfterBreak="0">
    <w:nsid w:val="70943302"/>
    <w:multiLevelType w:val="multilevel"/>
    <w:tmpl w:val="AB1AB9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717C76E4"/>
    <w:multiLevelType w:val="multilevel"/>
    <w:tmpl w:val="C562E4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 w15:restartNumberingAfterBreak="0">
    <w:nsid w:val="79632117"/>
    <w:multiLevelType w:val="multilevel"/>
    <w:tmpl w:val="2AE030F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775974744">
    <w:abstractNumId w:val="16"/>
  </w:num>
  <w:num w:numId="2" w16cid:durableId="1655452649">
    <w:abstractNumId w:val="25"/>
  </w:num>
  <w:num w:numId="3" w16cid:durableId="1309675901">
    <w:abstractNumId w:val="20"/>
  </w:num>
  <w:num w:numId="4" w16cid:durableId="550003068">
    <w:abstractNumId w:val="19"/>
  </w:num>
  <w:num w:numId="5" w16cid:durableId="348067549">
    <w:abstractNumId w:val="5"/>
  </w:num>
  <w:num w:numId="6" w16cid:durableId="954291479">
    <w:abstractNumId w:val="33"/>
  </w:num>
  <w:num w:numId="7" w16cid:durableId="2085372158">
    <w:abstractNumId w:val="29"/>
  </w:num>
  <w:num w:numId="8" w16cid:durableId="1275602081">
    <w:abstractNumId w:val="21"/>
  </w:num>
  <w:num w:numId="9" w16cid:durableId="101464656">
    <w:abstractNumId w:val="11"/>
  </w:num>
  <w:num w:numId="10" w16cid:durableId="342127157">
    <w:abstractNumId w:val="17"/>
  </w:num>
  <w:num w:numId="11" w16cid:durableId="1453328938">
    <w:abstractNumId w:val="28"/>
  </w:num>
  <w:num w:numId="12" w16cid:durableId="814225426">
    <w:abstractNumId w:val="2"/>
  </w:num>
  <w:num w:numId="13" w16cid:durableId="557933494">
    <w:abstractNumId w:val="32"/>
  </w:num>
  <w:num w:numId="14" w16cid:durableId="631709727">
    <w:abstractNumId w:val="13"/>
  </w:num>
  <w:num w:numId="15" w16cid:durableId="1410224810">
    <w:abstractNumId w:val="7"/>
  </w:num>
  <w:num w:numId="16" w16cid:durableId="290475780">
    <w:abstractNumId w:val="27"/>
  </w:num>
  <w:num w:numId="17" w16cid:durableId="517890022">
    <w:abstractNumId w:val="3"/>
  </w:num>
  <w:num w:numId="18" w16cid:durableId="433208200">
    <w:abstractNumId w:val="1"/>
  </w:num>
  <w:num w:numId="19" w16cid:durableId="1434396375">
    <w:abstractNumId w:val="4"/>
  </w:num>
  <w:num w:numId="20" w16cid:durableId="1355229328">
    <w:abstractNumId w:val="23"/>
  </w:num>
  <w:num w:numId="21" w16cid:durableId="2079786386">
    <w:abstractNumId w:val="6"/>
  </w:num>
  <w:num w:numId="22" w16cid:durableId="737023251">
    <w:abstractNumId w:val="10"/>
  </w:num>
  <w:num w:numId="23" w16cid:durableId="1040981739">
    <w:abstractNumId w:val="30"/>
  </w:num>
  <w:num w:numId="24" w16cid:durableId="580873597">
    <w:abstractNumId w:val="18"/>
  </w:num>
  <w:num w:numId="25" w16cid:durableId="465006885">
    <w:abstractNumId w:val="0"/>
  </w:num>
  <w:num w:numId="26" w16cid:durableId="941449007">
    <w:abstractNumId w:val="22"/>
  </w:num>
  <w:num w:numId="27" w16cid:durableId="54401644">
    <w:abstractNumId w:val="9"/>
  </w:num>
  <w:num w:numId="28" w16cid:durableId="1285237855">
    <w:abstractNumId w:val="14"/>
  </w:num>
  <w:num w:numId="29" w16cid:durableId="1429620664">
    <w:abstractNumId w:val="12"/>
  </w:num>
  <w:num w:numId="30" w16cid:durableId="1241524942">
    <w:abstractNumId w:val="26"/>
  </w:num>
  <w:num w:numId="31" w16cid:durableId="1169759144">
    <w:abstractNumId w:val="24"/>
  </w:num>
  <w:num w:numId="32" w16cid:durableId="2060204967">
    <w:abstractNumId w:val="8"/>
  </w:num>
  <w:num w:numId="33" w16cid:durableId="1699114239">
    <w:abstractNumId w:val="15"/>
  </w:num>
  <w:num w:numId="34" w16cid:durableId="4961681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0NLMEMowtTQwsjJV0lIJTi4sz8/NACixqAZC47NwsAAAA"/>
  </w:docVars>
  <w:rsids>
    <w:rsidRoot w:val="00E772B4"/>
    <w:rsid w:val="00011FAA"/>
    <w:rsid w:val="000C0D68"/>
    <w:rsid w:val="001A30CC"/>
    <w:rsid w:val="002442F4"/>
    <w:rsid w:val="003853FF"/>
    <w:rsid w:val="00420ACE"/>
    <w:rsid w:val="00430CCE"/>
    <w:rsid w:val="006A432F"/>
    <w:rsid w:val="006C65E7"/>
    <w:rsid w:val="00720633"/>
    <w:rsid w:val="00791545"/>
    <w:rsid w:val="008E6A9E"/>
    <w:rsid w:val="0090785A"/>
    <w:rsid w:val="009D06F2"/>
    <w:rsid w:val="00A22CFF"/>
    <w:rsid w:val="00AD6925"/>
    <w:rsid w:val="00C61A2B"/>
    <w:rsid w:val="00D3230A"/>
    <w:rsid w:val="00E772B4"/>
    <w:rsid w:val="00ED0564"/>
    <w:rsid w:val="00FC6E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C4C33"/>
  <w15:docId w15:val="{6D6E5321-D573-404B-9AE6-C77070EFA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ED7D31"/>
      <w:sz w:val="32"/>
      <w:szCs w:val="32"/>
    </w:rPr>
  </w:style>
  <w:style w:type="paragraph" w:styleId="Heading2">
    <w:name w:val="heading 2"/>
    <w:basedOn w:val="Normal"/>
    <w:next w:val="Normal"/>
    <w:uiPriority w:val="9"/>
    <w:unhideWhenUsed/>
    <w:qFormat/>
    <w:pPr>
      <w:keepNext/>
      <w:keepLines/>
      <w:spacing w:before="40" w:after="0"/>
      <w:outlineLvl w:val="1"/>
    </w:pPr>
    <w:rPr>
      <w:color w:val="4472C4"/>
      <w:sz w:val="26"/>
      <w:szCs w:val="26"/>
    </w:rPr>
  </w:style>
  <w:style w:type="paragraph" w:styleId="Heading3">
    <w:name w:val="heading 3"/>
    <w:basedOn w:val="Normal"/>
    <w:next w:val="Normal"/>
    <w:uiPriority w:val="9"/>
    <w:unhideWhenUsed/>
    <w:qFormat/>
    <w:pPr>
      <w:keepNext/>
      <w:keepLines/>
      <w:spacing w:before="40" w:after="0"/>
      <w:outlineLvl w:val="2"/>
    </w:pPr>
    <w:rPr>
      <w:color w:val="7030A0"/>
      <w:sz w:val="24"/>
      <w:szCs w:val="24"/>
    </w:rPr>
  </w:style>
  <w:style w:type="paragraph" w:styleId="Heading4">
    <w:name w:val="heading 4"/>
    <w:basedOn w:val="Normal"/>
    <w:next w:val="Normal"/>
    <w:uiPriority w:val="9"/>
    <w:unhideWhenUsed/>
    <w:qFormat/>
    <w:pPr>
      <w:keepNext/>
      <w:keepLines/>
      <w:spacing w:before="40" w:after="0"/>
      <w:outlineLvl w:val="3"/>
    </w:pPr>
    <w:rPr>
      <w:i/>
      <w:color w:val="70AD47"/>
    </w:rPr>
  </w:style>
  <w:style w:type="paragraph" w:styleId="Heading5">
    <w:name w:val="heading 5"/>
    <w:basedOn w:val="Normal"/>
    <w:next w:val="Normal"/>
    <w:uiPriority w:val="9"/>
    <w:semiHidden/>
    <w:unhideWhenUsed/>
    <w:qFormat/>
    <w:pPr>
      <w:keepNext/>
      <w:keepLines/>
      <w:spacing w:before="220"/>
      <w:outlineLvl w:val="4"/>
    </w:pPr>
    <w:rPr>
      <w:b/>
    </w:rPr>
  </w:style>
  <w:style w:type="paragraph" w:styleId="Heading6">
    <w:name w:val="heading 6"/>
    <w:basedOn w:val="Normal"/>
    <w:next w:val="Normal"/>
    <w:uiPriority w:val="9"/>
    <w:semiHidden/>
    <w:unhideWhenUsed/>
    <w:qFormat/>
    <w:pPr>
      <w:keepNext/>
      <w:keepLines/>
      <w:spacing w:before="20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8E6A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image" Target="media/image11.jpeg"/><Relationship Id="rId10" Type="http://schemas.openxmlformats.org/officeDocument/2006/relationships/image" Target="media/image6.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1</TotalTime>
  <Pages>17</Pages>
  <Words>3132</Words>
  <Characters>17859</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olton Knutzen</cp:lastModifiedBy>
  <cp:revision>13</cp:revision>
  <dcterms:created xsi:type="dcterms:W3CDTF">2023-03-09T01:39:00Z</dcterms:created>
  <dcterms:modified xsi:type="dcterms:W3CDTF">2023-03-19T18:03:00Z</dcterms:modified>
</cp:coreProperties>
</file>